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E8479D" w14:textId="77777777" w:rsidR="004715BA" w:rsidRPr="00DF3CB3" w:rsidRDefault="004715BA" w:rsidP="009948A6">
      <w:pPr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 w:rsidRPr="00DF3CB3">
        <w:rPr>
          <w:rFonts w:ascii="Times New Roman" w:hAnsi="Times New Roman" w:cs="Times New Roman"/>
          <w:b/>
          <w:sz w:val="32"/>
          <w:szCs w:val="32"/>
        </w:rPr>
        <w:t>UNIVERSITY CURRICULUM COMMITTEE</w:t>
      </w:r>
    </w:p>
    <w:p w14:paraId="2A74C2E5" w14:textId="77777777" w:rsidR="00584807" w:rsidRDefault="004715BA" w:rsidP="000F07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F3CB3">
        <w:rPr>
          <w:rFonts w:ascii="Times New Roman" w:hAnsi="Times New Roman" w:cs="Times New Roman"/>
          <w:b/>
          <w:sz w:val="28"/>
          <w:szCs w:val="28"/>
        </w:rPr>
        <w:t>Kean University</w:t>
      </w:r>
    </w:p>
    <w:p w14:paraId="5B9690EF" w14:textId="5C659AD7" w:rsidR="004715BA" w:rsidRDefault="004715BA" w:rsidP="000F07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F3CB3">
        <w:rPr>
          <w:rFonts w:ascii="Times New Roman" w:hAnsi="Times New Roman" w:cs="Times New Roman"/>
          <w:b/>
          <w:sz w:val="28"/>
          <w:szCs w:val="28"/>
        </w:rPr>
        <w:t>1000 Morris Avenue Union, NJ 0708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40"/>
        <w:gridCol w:w="4788"/>
      </w:tblGrid>
      <w:tr w:rsidR="004715BA" w14:paraId="16EE117D" w14:textId="77777777" w:rsidTr="009708B6">
        <w:trPr>
          <w:jc w:val="center"/>
        </w:trPr>
        <w:tc>
          <w:tcPr>
            <w:tcW w:w="1440" w:type="dxa"/>
          </w:tcPr>
          <w:p w14:paraId="3A430E72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c. Type</w:t>
            </w:r>
          </w:p>
        </w:tc>
        <w:tc>
          <w:tcPr>
            <w:tcW w:w="4788" w:type="dxa"/>
          </w:tcPr>
          <w:p w14:paraId="398DFB4A" w14:textId="7C505DB6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nutes</w:t>
            </w:r>
            <w:r w:rsidR="0079787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– 10-</w:t>
            </w:r>
            <w:r w:rsidR="00A625AB">
              <w:rPr>
                <w:rFonts w:ascii="Times New Roman" w:hAnsi="Times New Roman" w:cs="Times New Roman"/>
                <w:b/>
                <w:sz w:val="24"/>
                <w:szCs w:val="24"/>
              </w:rPr>
              <w:t>23</w:t>
            </w:r>
            <w:r w:rsidR="00797878">
              <w:rPr>
                <w:rFonts w:ascii="Times New Roman" w:hAnsi="Times New Roman" w:cs="Times New Roman"/>
                <w:b/>
                <w:sz w:val="24"/>
                <w:szCs w:val="24"/>
              </w:rPr>
              <w:t>-25</w:t>
            </w:r>
          </w:p>
        </w:tc>
      </w:tr>
      <w:tr w:rsidR="004715BA" w14:paraId="3073DBB0" w14:textId="77777777" w:rsidTr="009708B6">
        <w:trPr>
          <w:jc w:val="center"/>
        </w:trPr>
        <w:tc>
          <w:tcPr>
            <w:tcW w:w="1440" w:type="dxa"/>
          </w:tcPr>
          <w:p w14:paraId="4621A673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4788" w:type="dxa"/>
          </w:tcPr>
          <w:p w14:paraId="13FB72E8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</w:tr>
      <w:tr w:rsidR="004715BA" w14:paraId="7090D3F6" w14:textId="77777777" w:rsidTr="009708B6">
        <w:trPr>
          <w:jc w:val="center"/>
        </w:trPr>
        <w:tc>
          <w:tcPr>
            <w:tcW w:w="1440" w:type="dxa"/>
          </w:tcPr>
          <w:p w14:paraId="67BFCB9F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4788" w:type="dxa"/>
          </w:tcPr>
          <w:p w14:paraId="43F3870D" w14:textId="17E11C13" w:rsidR="004715BA" w:rsidRDefault="0056127B" w:rsidP="002B6F0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="002A3C60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2A3C60">
              <w:rPr>
                <w:rFonts w:ascii="Times New Roman" w:hAnsi="Times New Roman" w:cs="Times New Roman"/>
                <w:b/>
                <w:sz w:val="24"/>
                <w:szCs w:val="24"/>
              </w:rPr>
              <w:t>-25</w:t>
            </w:r>
          </w:p>
        </w:tc>
      </w:tr>
      <w:tr w:rsidR="004715BA" w14:paraId="7ED0A77E" w14:textId="77777777" w:rsidTr="009708B6">
        <w:trPr>
          <w:jc w:val="center"/>
        </w:trPr>
        <w:tc>
          <w:tcPr>
            <w:tcW w:w="1440" w:type="dxa"/>
          </w:tcPr>
          <w:p w14:paraId="7F208730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me</w:t>
            </w:r>
          </w:p>
        </w:tc>
        <w:tc>
          <w:tcPr>
            <w:tcW w:w="4788" w:type="dxa"/>
          </w:tcPr>
          <w:p w14:paraId="1DEF4256" w14:textId="12E8DEF1" w:rsidR="004715BA" w:rsidRDefault="007F13B0" w:rsidP="002B6F0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4715B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56127B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F33FC8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4715B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M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2B6F08"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  <w:r w:rsidR="00B431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>PM</w:t>
            </w:r>
          </w:p>
        </w:tc>
      </w:tr>
      <w:tr w:rsidR="004715BA" w14:paraId="139CCC94" w14:textId="77777777" w:rsidTr="009708B6">
        <w:trPr>
          <w:jc w:val="center"/>
        </w:trPr>
        <w:tc>
          <w:tcPr>
            <w:tcW w:w="1440" w:type="dxa"/>
          </w:tcPr>
          <w:p w14:paraId="25B68D34" w14:textId="16F670B2" w:rsidR="004715BA" w:rsidRDefault="00293537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ocation</w:t>
            </w:r>
          </w:p>
        </w:tc>
        <w:tc>
          <w:tcPr>
            <w:tcW w:w="4788" w:type="dxa"/>
          </w:tcPr>
          <w:p w14:paraId="6753C441" w14:textId="644AF3D4" w:rsidR="004715BA" w:rsidRDefault="004519BA" w:rsidP="007F13B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oom</w:t>
            </w:r>
          </w:p>
        </w:tc>
      </w:tr>
    </w:tbl>
    <w:p w14:paraId="092B23F5" w14:textId="77777777" w:rsidR="00D824AA" w:rsidRDefault="00D824AA" w:rsidP="00606A35">
      <w:p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135778A5" w14:textId="50712AE6" w:rsidR="006E2068" w:rsidRDefault="006E2068" w:rsidP="00712E48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Approval of the Meeting Agenda</w:t>
      </w:r>
    </w:p>
    <w:p w14:paraId="6F066B77" w14:textId="7B087B94" w:rsidR="006E2068" w:rsidRDefault="006E2068" w:rsidP="00D20E1C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 w:rsidRPr="006E2068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CN introduces the agenda for </w:t>
      </w:r>
      <w:r w:rsidR="00D20E1C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today’s</w:t>
      </w:r>
      <w:r w:rsidRPr="006E2068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meeting and asks for a motion to approve. </w:t>
      </w:r>
    </w:p>
    <w:p w14:paraId="7AB102E9" w14:textId="73C9A7FE" w:rsidR="006130A4" w:rsidRDefault="006130A4" w:rsidP="00D20E1C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ab/>
      </w:r>
    </w:p>
    <w:p w14:paraId="588233D4" w14:textId="16D28A67" w:rsidR="006130A4" w:rsidRDefault="006130A4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ab/>
        <w:t xml:space="preserve">Proposed: </w:t>
      </w:r>
      <w:r w:rsidR="0089065C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KC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Seconded: </w:t>
      </w:r>
      <w:r w:rsidR="00340485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AE</w:t>
      </w:r>
      <w:r w:rsidR="00990E46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</w:t>
      </w:r>
    </w:p>
    <w:p w14:paraId="7713BCB8" w14:textId="2980FE39" w:rsidR="00990E46" w:rsidRDefault="00990E46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ab/>
      </w:r>
      <w:r w:rsidRPr="00A640B2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Vote: </w:t>
      </w:r>
      <w:r w:rsidR="00EF4784" w:rsidRPr="00A640B2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11-0-0</w:t>
      </w:r>
    </w:p>
    <w:p w14:paraId="4F85E492" w14:textId="77777777" w:rsidR="00B24A24" w:rsidRPr="00B24A24" w:rsidRDefault="00B24A24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62C5D6B" w14:textId="55E396C7" w:rsidR="00B24A24" w:rsidRDefault="00B24A24" w:rsidP="00273550">
      <w:pPr>
        <w:pStyle w:val="ListParagraph"/>
        <w:numPr>
          <w:ilvl w:val="0"/>
          <w:numId w:val="4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24A24">
        <w:rPr>
          <w:rFonts w:ascii="Times New Roman" w:hAnsi="Times New Roman" w:cs="Times New Roman"/>
          <w:sz w:val="24"/>
          <w:szCs w:val="24"/>
        </w:rPr>
        <w:t xml:space="preserve">Report re Programs from previous meeting </w:t>
      </w:r>
    </w:p>
    <w:p w14:paraId="70F269EA" w14:textId="77777777" w:rsidR="00B24A24" w:rsidRPr="00B24A24" w:rsidRDefault="00B24A24" w:rsidP="00B24A24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10DF6464" w14:textId="471E082C" w:rsidR="00A22B91" w:rsidRDefault="00273550" w:rsidP="00273550">
      <w:pPr>
        <w:pStyle w:val="ListParagraph"/>
        <w:numPr>
          <w:ilvl w:val="0"/>
          <w:numId w:val="42"/>
        </w:num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Programs Reviewed</w:t>
      </w:r>
    </w:p>
    <w:p w14:paraId="75E989AF" w14:textId="77777777" w:rsidR="00273550" w:rsidRPr="00273550" w:rsidRDefault="00273550" w:rsidP="00273550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82A4720" w14:textId="77777777" w:rsidR="00B24A24" w:rsidRPr="0089065C" w:rsidRDefault="00B24A24" w:rsidP="00B24A24">
      <w:pPr>
        <w:pStyle w:val="ListParagraph"/>
        <w:numPr>
          <w:ilvl w:val="1"/>
          <w:numId w:val="42"/>
        </w:numPr>
        <w:spacing w:line="279" w:lineRule="auto"/>
        <w:rPr>
          <w:b/>
          <w:bCs/>
          <w:sz w:val="20"/>
          <w:szCs w:val="20"/>
        </w:rPr>
      </w:pPr>
      <w:r w:rsidRPr="0089065C">
        <w:rPr>
          <w:b/>
          <w:bCs/>
          <w:sz w:val="20"/>
          <w:szCs w:val="20"/>
        </w:rPr>
        <w:t xml:space="preserve">Fine Arts Teaching Option MA (Revisions) </w:t>
      </w:r>
    </w:p>
    <w:p w14:paraId="173C9303" w14:textId="51F4146E" w:rsidR="00C5427D" w:rsidRPr="00C5427D" w:rsidRDefault="00C5427D" w:rsidP="00C5427D">
      <w:pPr>
        <w:pStyle w:val="ListParagraph"/>
        <w:numPr>
          <w:ilvl w:val="2"/>
          <w:numId w:val="42"/>
        </w:numPr>
        <w:spacing w:line="279" w:lineRule="auto"/>
      </w:pPr>
      <w:r w:rsidRPr="00C5427D">
        <w:t>Program needs to include State of NJ requirements</w:t>
      </w:r>
    </w:p>
    <w:p w14:paraId="065797EC" w14:textId="3ACD3795" w:rsidR="00AE2210" w:rsidRPr="0089065C" w:rsidRDefault="00C5427D" w:rsidP="0089065C">
      <w:pPr>
        <w:pStyle w:val="ListParagraph"/>
        <w:numPr>
          <w:ilvl w:val="3"/>
          <w:numId w:val="42"/>
        </w:numPr>
        <w:spacing w:line="279" w:lineRule="auto"/>
      </w:pPr>
      <w:r w:rsidRPr="00C5427D">
        <w:t>Sent back to Department</w:t>
      </w:r>
    </w:p>
    <w:p w14:paraId="55332F12" w14:textId="77777777" w:rsidR="00B24A24" w:rsidRPr="0089065C" w:rsidRDefault="00B24A24" w:rsidP="00B24A24">
      <w:pPr>
        <w:pStyle w:val="ListParagraph"/>
        <w:numPr>
          <w:ilvl w:val="1"/>
          <w:numId w:val="42"/>
        </w:numPr>
        <w:spacing w:line="279" w:lineRule="auto"/>
        <w:rPr>
          <w:b/>
          <w:bCs/>
          <w:sz w:val="20"/>
          <w:szCs w:val="20"/>
        </w:rPr>
      </w:pPr>
      <w:r w:rsidRPr="0089065C">
        <w:rPr>
          <w:b/>
          <w:bCs/>
          <w:sz w:val="20"/>
          <w:szCs w:val="20"/>
        </w:rPr>
        <w:t>Fine Arts /Education BA (Revisions)</w:t>
      </w:r>
    </w:p>
    <w:p w14:paraId="29F16162" w14:textId="01493BA7" w:rsidR="00C5427D" w:rsidRPr="00C5427D" w:rsidRDefault="00C5427D" w:rsidP="00C5427D">
      <w:pPr>
        <w:pStyle w:val="ListParagraph"/>
        <w:numPr>
          <w:ilvl w:val="2"/>
          <w:numId w:val="42"/>
        </w:numPr>
        <w:spacing w:line="279" w:lineRule="auto"/>
      </w:pPr>
      <w:r w:rsidRPr="00C5427D">
        <w:t>Program needs to include State of NJ requirements</w:t>
      </w:r>
    </w:p>
    <w:p w14:paraId="54F819BB" w14:textId="7FC18503" w:rsidR="00C5427D" w:rsidRPr="00C5427D" w:rsidRDefault="00C5427D" w:rsidP="00C5427D">
      <w:pPr>
        <w:pStyle w:val="ListParagraph"/>
        <w:numPr>
          <w:ilvl w:val="3"/>
          <w:numId w:val="42"/>
        </w:numPr>
        <w:spacing w:line="279" w:lineRule="auto"/>
      </w:pPr>
      <w:r w:rsidRPr="00C5427D">
        <w:t>Sent back to Department</w:t>
      </w:r>
    </w:p>
    <w:p w14:paraId="5F544287" w14:textId="77777777" w:rsidR="00566F4A" w:rsidRPr="00B24A24" w:rsidRDefault="00566F4A" w:rsidP="00AE2210">
      <w:pPr>
        <w:pStyle w:val="ListParagraph"/>
        <w:spacing w:line="279" w:lineRule="auto"/>
        <w:ind w:left="2880"/>
        <w:rPr>
          <w:rFonts w:ascii="Times New Roman" w:hAnsi="Times New Roman" w:cs="Times New Roman"/>
          <w:b/>
          <w:bCs/>
          <w:sz w:val="20"/>
          <w:szCs w:val="20"/>
        </w:rPr>
      </w:pPr>
    </w:p>
    <w:p w14:paraId="5D4D0E43" w14:textId="77777777" w:rsidR="00B24A24" w:rsidRPr="0089065C" w:rsidRDefault="00B24A24" w:rsidP="00B24A24">
      <w:pPr>
        <w:pStyle w:val="ListParagraph"/>
        <w:numPr>
          <w:ilvl w:val="1"/>
          <w:numId w:val="42"/>
        </w:numPr>
        <w:spacing w:line="279" w:lineRule="auto"/>
        <w:rPr>
          <w:b/>
          <w:bCs/>
          <w:sz w:val="20"/>
          <w:szCs w:val="20"/>
        </w:rPr>
      </w:pPr>
      <w:r w:rsidRPr="0089065C">
        <w:rPr>
          <w:b/>
          <w:bCs/>
          <w:sz w:val="20"/>
          <w:szCs w:val="20"/>
        </w:rPr>
        <w:t xml:space="preserve">School Psychology Professional Diploma (Revisions) </w:t>
      </w:r>
    </w:p>
    <w:p w14:paraId="0AEC7CDA" w14:textId="3A7E1275" w:rsidR="00C5427D" w:rsidRDefault="00C5427D" w:rsidP="00C5427D">
      <w:pPr>
        <w:pStyle w:val="ListParagraph"/>
        <w:numPr>
          <w:ilvl w:val="2"/>
          <w:numId w:val="42"/>
        </w:numPr>
        <w:spacing w:line="279" w:lineRule="auto"/>
      </w:pPr>
      <w:r w:rsidRPr="00C5427D">
        <w:t xml:space="preserve">Passed </w:t>
      </w:r>
    </w:p>
    <w:p w14:paraId="3006850C" w14:textId="7BF414FF" w:rsidR="00E64834" w:rsidRPr="00C5427D" w:rsidRDefault="00E64834" w:rsidP="00E64834">
      <w:pPr>
        <w:pStyle w:val="ListParagraph"/>
        <w:numPr>
          <w:ilvl w:val="3"/>
          <w:numId w:val="42"/>
        </w:numPr>
        <w:spacing w:line="279" w:lineRule="auto"/>
      </w:pPr>
      <w:r>
        <w:t xml:space="preserve">Vote 10 Yes 0 No 0 Abstain (2 did not vote) </w:t>
      </w:r>
    </w:p>
    <w:p w14:paraId="4578C4A4" w14:textId="77777777" w:rsidR="006130A4" w:rsidRPr="003D116D" w:rsidRDefault="006130A4" w:rsidP="006130A4">
      <w:pPr>
        <w:pStyle w:val="ListParagraph"/>
        <w:ind w:left="1080"/>
        <w:rPr>
          <w:rFonts w:ascii="Times New Roman" w:hAnsi="Times New Roman" w:cs="Times New Roman"/>
          <w:b/>
          <w:sz w:val="20"/>
          <w:szCs w:val="20"/>
          <w:u w:val="single"/>
        </w:rPr>
      </w:pPr>
    </w:p>
    <w:p w14:paraId="18EBD7FA" w14:textId="77777777" w:rsidR="00B24A24" w:rsidRPr="0089065C" w:rsidRDefault="00B24A24" w:rsidP="00B24A24">
      <w:pPr>
        <w:pStyle w:val="ListParagraph"/>
        <w:numPr>
          <w:ilvl w:val="1"/>
          <w:numId w:val="42"/>
        </w:numPr>
        <w:spacing w:line="279" w:lineRule="auto"/>
        <w:rPr>
          <w:b/>
          <w:bCs/>
          <w:sz w:val="20"/>
          <w:szCs w:val="20"/>
        </w:rPr>
      </w:pPr>
      <w:r w:rsidRPr="0089065C">
        <w:rPr>
          <w:b/>
          <w:bCs/>
          <w:sz w:val="20"/>
          <w:szCs w:val="20"/>
        </w:rPr>
        <w:t xml:space="preserve">Minor in Urban Education (New) </w:t>
      </w:r>
    </w:p>
    <w:p w14:paraId="62B9E2E2" w14:textId="5A4109A9" w:rsidR="00C5427D" w:rsidRPr="00C5427D" w:rsidRDefault="00C5427D" w:rsidP="00C5427D">
      <w:pPr>
        <w:pStyle w:val="ListParagraph"/>
        <w:numPr>
          <w:ilvl w:val="2"/>
          <w:numId w:val="42"/>
        </w:numPr>
        <w:spacing w:line="279" w:lineRule="auto"/>
      </w:pPr>
      <w:r w:rsidRPr="00C5427D">
        <w:t xml:space="preserve">Note needed to be added per UCC manual that 6 credits must be at 3000-4000 level </w:t>
      </w:r>
    </w:p>
    <w:p w14:paraId="395A44DA" w14:textId="4EA9A066" w:rsidR="00C5427D" w:rsidRDefault="00C5427D" w:rsidP="00C5427D">
      <w:pPr>
        <w:pStyle w:val="ListParagraph"/>
        <w:numPr>
          <w:ilvl w:val="3"/>
          <w:numId w:val="42"/>
        </w:numPr>
        <w:spacing w:line="279" w:lineRule="auto"/>
      </w:pPr>
      <w:r w:rsidRPr="00C5427D">
        <w:t>Passed with minor revisions</w:t>
      </w:r>
    </w:p>
    <w:p w14:paraId="4F8C584D" w14:textId="07D75FFF" w:rsidR="00E64834" w:rsidRPr="00C5427D" w:rsidRDefault="00E64834" w:rsidP="00E64834">
      <w:pPr>
        <w:pStyle w:val="ListParagraph"/>
        <w:spacing w:line="279" w:lineRule="auto"/>
        <w:ind w:left="2880"/>
      </w:pPr>
      <w:r>
        <w:t xml:space="preserve">Vote: 9 Yes – 0 No – 1 Abstain (2 did not vote) </w:t>
      </w:r>
    </w:p>
    <w:p w14:paraId="43304255" w14:textId="77777777" w:rsidR="006130A4" w:rsidRPr="003D116D" w:rsidRDefault="006130A4" w:rsidP="006130A4">
      <w:pPr>
        <w:pStyle w:val="ListParagraph"/>
        <w:ind w:left="1080"/>
        <w:rPr>
          <w:rFonts w:ascii="Times New Roman" w:hAnsi="Times New Roman" w:cs="Times New Roman"/>
          <w:b/>
          <w:sz w:val="20"/>
          <w:szCs w:val="20"/>
          <w:u w:val="single"/>
        </w:rPr>
      </w:pPr>
    </w:p>
    <w:p w14:paraId="6B77F92D" w14:textId="77777777" w:rsidR="00B24A24" w:rsidRPr="0089065C" w:rsidRDefault="00B24A24" w:rsidP="00B24A24">
      <w:pPr>
        <w:pStyle w:val="ListParagraph"/>
        <w:numPr>
          <w:ilvl w:val="1"/>
          <w:numId w:val="42"/>
        </w:numPr>
        <w:spacing w:line="279" w:lineRule="auto"/>
        <w:rPr>
          <w:b/>
          <w:bCs/>
          <w:sz w:val="20"/>
          <w:szCs w:val="20"/>
        </w:rPr>
      </w:pPr>
      <w:r w:rsidRPr="0089065C">
        <w:rPr>
          <w:b/>
          <w:bCs/>
          <w:sz w:val="20"/>
          <w:szCs w:val="20"/>
        </w:rPr>
        <w:t xml:space="preserve">BA/MA 5 Year in Criminal Justice (New) </w:t>
      </w:r>
    </w:p>
    <w:p w14:paraId="6E89C56A" w14:textId="0B3F7E3E" w:rsidR="00C5427D" w:rsidRPr="00C5427D" w:rsidRDefault="00C5427D" w:rsidP="00C5427D">
      <w:pPr>
        <w:pStyle w:val="ListParagraph"/>
        <w:numPr>
          <w:ilvl w:val="2"/>
          <w:numId w:val="42"/>
        </w:numPr>
        <w:spacing w:line="279" w:lineRule="auto"/>
      </w:pPr>
      <w:r w:rsidRPr="00C5427D">
        <w:t xml:space="preserve">Not yet passed by BOT or AIC – returned to the Department </w:t>
      </w:r>
    </w:p>
    <w:p w14:paraId="64B8D6DD" w14:textId="77777777" w:rsidR="003D116D" w:rsidRPr="003D116D" w:rsidRDefault="003D116D" w:rsidP="003D116D">
      <w:pPr>
        <w:pStyle w:val="ListParagraph"/>
        <w:spacing w:line="279" w:lineRule="auto"/>
        <w:ind w:left="2160"/>
        <w:rPr>
          <w:rFonts w:ascii="Times New Roman" w:hAnsi="Times New Roman" w:cs="Times New Roman"/>
          <w:sz w:val="20"/>
          <w:szCs w:val="20"/>
        </w:rPr>
      </w:pPr>
    </w:p>
    <w:p w14:paraId="709857FD" w14:textId="2D3037CE" w:rsidR="00AE2210" w:rsidRDefault="00AE2210" w:rsidP="00AE2210">
      <w:pPr>
        <w:pStyle w:val="ListParagraph"/>
        <w:numPr>
          <w:ilvl w:val="0"/>
          <w:numId w:val="42"/>
        </w:numPr>
        <w:spacing w:line="279" w:lineRule="auto"/>
        <w:rPr>
          <w:rFonts w:ascii="Times New Roman" w:hAnsi="Times New Roman" w:cs="Times New Roman"/>
          <w:b/>
          <w:bCs/>
        </w:rPr>
      </w:pPr>
      <w:r w:rsidRPr="003D116D">
        <w:rPr>
          <w:rFonts w:ascii="Times New Roman" w:hAnsi="Times New Roman" w:cs="Times New Roman"/>
          <w:b/>
          <w:bCs/>
        </w:rPr>
        <w:t>Meeting Adjourned 4:</w:t>
      </w:r>
      <w:r w:rsidR="00566F4A" w:rsidRPr="003D116D">
        <w:rPr>
          <w:rFonts w:ascii="Times New Roman" w:hAnsi="Times New Roman" w:cs="Times New Roman"/>
          <w:b/>
          <w:bCs/>
        </w:rPr>
        <w:t>35</w:t>
      </w:r>
      <w:r w:rsidRPr="003D116D">
        <w:rPr>
          <w:rFonts w:ascii="Times New Roman" w:hAnsi="Times New Roman" w:cs="Times New Roman"/>
          <w:b/>
          <w:bCs/>
        </w:rPr>
        <w:t>pm</w:t>
      </w:r>
    </w:p>
    <w:p w14:paraId="638B18F9" w14:textId="77777777" w:rsidR="0089065C" w:rsidRDefault="00A640B2" w:rsidP="0089065C">
      <w:pPr>
        <w:spacing w:line="279" w:lineRule="auto"/>
        <w:ind w:left="360" w:firstLine="720"/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</w:pPr>
      <w:r w:rsidRPr="00A640B2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Proposed</w:t>
      </w:r>
      <w:r w:rsidR="0089065C" w:rsidRPr="00A640B2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: CS</w:t>
      </w:r>
      <w:r w:rsidR="00B24A24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 </w:t>
      </w:r>
      <w:r w:rsidRPr="00A640B2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Seconded: </w:t>
      </w:r>
      <w:r w:rsidR="00B24A24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BL</w:t>
      </w:r>
    </w:p>
    <w:p w14:paraId="358F6669" w14:textId="015B7173" w:rsidR="00B24A24" w:rsidRPr="00CC344F" w:rsidRDefault="00A640B2" w:rsidP="00CC344F">
      <w:pPr>
        <w:spacing w:line="279" w:lineRule="auto"/>
        <w:ind w:left="360" w:firstLine="720"/>
        <w:rPr>
          <w:rFonts w:ascii="Times New Roman" w:hAnsi="Times New Roman" w:cs="Times New Roman"/>
          <w:b/>
          <w:bCs/>
          <w:sz w:val="20"/>
          <w:szCs w:val="20"/>
        </w:rPr>
      </w:pPr>
      <w:r w:rsidRPr="00A640B2">
        <w:rPr>
          <w:rFonts w:ascii="Times New Roman" w:hAnsi="Times New Roman" w:cs="Times New Roman"/>
          <w:b/>
          <w:bCs/>
          <w:sz w:val="20"/>
          <w:szCs w:val="20"/>
        </w:rPr>
        <w:t>Vote: 1</w:t>
      </w:r>
      <w:r w:rsidR="0089065C"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Pr="00A640B2">
        <w:rPr>
          <w:rFonts w:ascii="Times New Roman" w:hAnsi="Times New Roman" w:cs="Times New Roman"/>
          <w:b/>
          <w:bCs/>
          <w:sz w:val="20"/>
          <w:szCs w:val="20"/>
        </w:rPr>
        <w:t>-0-0</w:t>
      </w:r>
    </w:p>
    <w:p w14:paraId="38ABEB50" w14:textId="77777777" w:rsidR="00B24A24" w:rsidRPr="00712E48" w:rsidRDefault="00B24A24" w:rsidP="00A640B2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F11AE61" w14:textId="23BFF563" w:rsidR="005F6522" w:rsidRPr="00DF3CB3" w:rsidRDefault="00001DC7" w:rsidP="009948A6">
      <w:pPr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UNIVERSITY CURRI</w:t>
      </w:r>
      <w:r w:rsidR="005F6522" w:rsidRPr="00DF3CB3">
        <w:rPr>
          <w:rFonts w:ascii="Times New Roman" w:hAnsi="Times New Roman" w:cs="Times New Roman"/>
          <w:b/>
          <w:sz w:val="32"/>
          <w:szCs w:val="32"/>
        </w:rPr>
        <w:t>CULUM COMMITTEE</w:t>
      </w:r>
    </w:p>
    <w:p w14:paraId="245BA54B" w14:textId="22E30623" w:rsidR="005F6522" w:rsidRPr="009029F0" w:rsidRDefault="005F6522" w:rsidP="009029F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9029F0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ATTENDANCE </w:t>
      </w:r>
      <w:r w:rsidR="00963846" w:rsidRPr="009029F0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for </w:t>
      </w:r>
      <w:r w:rsidR="00797878">
        <w:rPr>
          <w:rFonts w:ascii="Times New Roman" w:eastAsia="Times New Roman" w:hAnsi="Times New Roman" w:cs="Times New Roman"/>
          <w:b/>
          <w:bCs/>
          <w:sz w:val="24"/>
          <w:szCs w:val="24"/>
        </w:rPr>
        <w:t>10</w:t>
      </w:r>
      <w:r w:rsidRPr="009029F0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797878">
        <w:rPr>
          <w:rFonts w:ascii="Times New Roman" w:eastAsia="Times New Roman" w:hAnsi="Times New Roman" w:cs="Times New Roman"/>
          <w:b/>
          <w:bCs/>
          <w:sz w:val="24"/>
          <w:szCs w:val="24"/>
        </w:rPr>
        <w:t>9/2025</w:t>
      </w:r>
    </w:p>
    <w:p w14:paraId="6AE0F0DB" w14:textId="77777777" w:rsidR="005F6522" w:rsidRPr="00F372A5" w:rsidRDefault="005F6522" w:rsidP="005F6522">
      <w:pPr>
        <w:pStyle w:val="ListParagraph"/>
        <w:shd w:val="clear" w:color="auto" w:fill="FFFFFF"/>
        <w:spacing w:after="0" w:line="240" w:lineRule="auto"/>
        <w:ind w:left="1080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10060" w:type="dxa"/>
        <w:tblInd w:w="93" w:type="dxa"/>
        <w:tblLook w:val="04A0" w:firstRow="1" w:lastRow="0" w:firstColumn="1" w:lastColumn="0" w:noHBand="0" w:noVBand="1"/>
      </w:tblPr>
      <w:tblGrid>
        <w:gridCol w:w="1608"/>
        <w:gridCol w:w="5168"/>
        <w:gridCol w:w="3284"/>
      </w:tblGrid>
      <w:tr w:rsidR="005F6522" w:rsidRPr="00A95F04" w14:paraId="0347F646" w14:textId="77777777" w:rsidTr="007436C4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84EDC1" w14:textId="77777777" w:rsidR="005F6522" w:rsidRPr="00A95F04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College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A1EA0A" w14:textId="77777777" w:rsidR="005F6522" w:rsidRPr="00A95F04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School/</w:t>
            </w: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Department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9C752B" w14:textId="77777777" w:rsidR="005F6522" w:rsidRPr="00A95F04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Name</w:t>
            </w:r>
          </w:p>
        </w:tc>
      </w:tr>
    </w:tbl>
    <w:p w14:paraId="7ABF9472" w14:textId="77777777" w:rsidR="005F6522" w:rsidRDefault="005F6522" w:rsidP="005F652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tbl>
      <w:tblPr>
        <w:tblW w:w="10060" w:type="dxa"/>
        <w:tblInd w:w="93" w:type="dxa"/>
        <w:tblLook w:val="04A0" w:firstRow="1" w:lastRow="0" w:firstColumn="1" w:lastColumn="0" w:noHBand="0" w:noVBand="1"/>
      </w:tblPr>
      <w:tblGrid>
        <w:gridCol w:w="1400"/>
        <w:gridCol w:w="4500"/>
        <w:gridCol w:w="2860"/>
        <w:gridCol w:w="1300"/>
      </w:tblGrid>
      <w:tr w:rsidR="00963846" w:rsidRPr="00963846" w14:paraId="1CB5775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AEE26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Liberal Art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2FBC05" w14:textId="6F390F7E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istor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4CCD4F" w14:textId="038A7E65" w:rsidR="005F6522" w:rsidRPr="00963846" w:rsidRDefault="009029F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C. </w:t>
            </w:r>
            <w:r w:rsidR="00232C1A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rid Nicholson (Chair)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6CF9BD" w14:textId="39E46890" w:rsidR="005F6522" w:rsidRPr="00963846" w:rsidRDefault="00232C1A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435252E7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844116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Liberal Art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C1AB9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Psycholog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E11F24" w14:textId="2C971B5A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sz w:val="24"/>
                <w:szCs w:val="24"/>
              </w:rPr>
              <w:t>Dr. Julia Nevarez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748D01" w14:textId="7AD33752" w:rsidR="005F6522" w:rsidRPr="00963846" w:rsidRDefault="00A54F94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8D8BF0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48434534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57C2BB3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64946F2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2D797DB8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963846" w:rsidRPr="00963846" w14:paraId="73234FAA" w14:textId="77777777" w:rsidTr="00967AB7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114790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Education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F320E0" w14:textId="446B882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pecial Education and Literac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4108BE" w14:textId="2435B5A4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arbara Lee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0F932ED" w14:textId="3B8627E6" w:rsidR="005F6522" w:rsidRPr="00963846" w:rsidRDefault="002B6F08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95D5202" w14:textId="77777777" w:rsidTr="00967AB7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59FF9D39" w14:textId="7C1FEE17" w:rsidR="00967AB7" w:rsidRPr="00963846" w:rsidRDefault="00967AB7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Education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3E3F7A5C" w14:textId="39D8B6BC" w:rsidR="00967AB7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ilingual/TESOL/World Language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445EF6B" w14:textId="36165071" w:rsidR="00967AB7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Tara Gerst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9FEA71A" w14:textId="4D58B475" w:rsidR="00967AB7" w:rsidRPr="00963846" w:rsidRDefault="00967AB7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7D6B56F5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2CB414FC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1395E00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77C0A6F6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34D22893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963846" w:rsidRPr="00963846" w14:paraId="265AC6A4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F3E0C1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MGC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020762" w14:textId="41571914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Public Architectur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E20814" w14:textId="5B980142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C</w:t>
            </w:r>
            <w:r w:rsidR="00E41172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mille Sherrod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5CBA0F" w14:textId="5F0FD7E0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6530455D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83385B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MGC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15A611" w14:textId="26A69B9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Interior</w:t>
            </w:r>
            <w:r w:rsidR="005F6522" w:rsidRPr="00963846">
              <w:rPr>
                <w:rFonts w:ascii="Cambria" w:eastAsia="Times New Roman" w:hAnsi="Cambria" w:cs="Times New Roman"/>
                <w:sz w:val="24"/>
                <w:szCs w:val="24"/>
              </w:rPr>
              <w:t xml:space="preserve"> </w:t>
            </w: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Design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90BE0E" w14:textId="29708DB8" w:rsidR="005F6522" w:rsidRPr="00963846" w:rsidRDefault="00566F4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Christopher Navetta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CD7FDCB" w14:textId="12E873E9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690B16F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07E1DAD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7E959D68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4CC4922C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2C287156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09AB5A1B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F3A3DA" w14:textId="4B0F8D0A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P</w:t>
            </w:r>
            <w:r w:rsidR="00E41172" w:rsidRPr="00963846">
              <w:rPr>
                <w:rFonts w:ascii="Cambria" w:eastAsia="Times New Roman" w:hAnsi="Cambria" w:cs="Times New Roman"/>
                <w:sz w:val="24"/>
                <w:szCs w:val="24"/>
              </w:rPr>
              <w:t>M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E1A255" w14:textId="40534F4D" w:rsidR="005F6522" w:rsidRPr="00963846" w:rsidRDefault="002D419D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>Management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1D834E" w14:textId="2620E5A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Raza Rafique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42F485" w14:textId="6E85F9A8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A49BFD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AC6261" w14:textId="2EA2836A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PM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46C8EE" w14:textId="6A3964AA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>Economic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9713F3" w14:textId="4DC4DD32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2A3C6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azif Durmaz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E521AE" w14:textId="3E91D0D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49EEA95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6A526F34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778109A2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2C5B93B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503DF9A4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694AF31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0F9A4673" w14:textId="2CA6BA8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MT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2C8D680B" w14:textId="134FB91F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iolog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47DD45A9" w14:textId="263305AD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Lucas Kirby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EC6522B" w14:textId="0E6D7346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E41172" w:rsidRPr="00963846" w14:paraId="30FBB69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BB39E6A" w14:textId="35B287B1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MT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4D10D5F" w14:textId="5E8B6B5E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emistry and Physic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62FAA637" w14:textId="116544D4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Matt Mongelli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44C7685E" w14:textId="743A0E0E" w:rsidR="00E41172" w:rsidRPr="00963846" w:rsidRDefault="00E4117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7F3DF70A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1E596E4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67E93A1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796768F0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0F31A970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6AC9320C" w14:textId="77777777" w:rsidTr="007436C4">
        <w:trPr>
          <w:trHeight w:hRule="exact"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3B342C" w14:textId="7CB3CC12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PH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4D2114" w14:textId="7882BFF1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ealth and Human Performanc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FAAC5E" w14:textId="6F8855D2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2A3C6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dam Eckart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B38383" w14:textId="5C514842" w:rsidR="005F6522" w:rsidRPr="00963846" w:rsidRDefault="000E774E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3A4E3EE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91E122" w14:textId="77407BE5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PH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76A90C" w14:textId="6CEEBE60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ealth and Human Performanc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400714" w14:textId="7109C086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Kathleen Curran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5C5C4F" w14:textId="6F217607" w:rsidR="005F6522" w:rsidRPr="00963846" w:rsidRDefault="00232C1A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3CA8EB0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66D11071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7D70B309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6791675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503747CE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57B33340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08B308E" w14:textId="27A756F0" w:rsidR="00963846" w:rsidRPr="00963846" w:rsidRDefault="005F6522" w:rsidP="0096384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  <w:t>Non-Voting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6D2BC83" w14:textId="517A20D2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Registra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D96AA0E" w14:textId="25307173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ndrea Rosa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1806CB55" w14:textId="403A2D4B" w:rsidR="005F6522" w:rsidRPr="00963846" w:rsidRDefault="00B24A24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</w:t>
            </w:r>
            <w:r w:rsidR="00A01956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4A53764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10C20102" w14:textId="77777777" w:rsidR="005F6522" w:rsidRPr="00963846" w:rsidRDefault="005F6522" w:rsidP="00712E48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DAD6CA2" w14:textId="7BBC957C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VPAA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12D8AED" w14:textId="5C460978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Joy Mosk</w:t>
            </w:r>
            <w:r w:rsidR="00DE72DE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ov</w:t>
            </w: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itz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4B37542E" w14:textId="24969761" w:rsidR="005F6522" w:rsidRPr="00963846" w:rsidRDefault="00E4117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0F24DD3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14AABA0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8A71116" w14:textId="6388938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Accreditation and Assessmen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C474B7E" w14:textId="1D5C30C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Susan Aher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627D3B9" w14:textId="1EAB0A63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DF2AD4E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74DB677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B5DFB26" w14:textId="239E4768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KFT 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F78CDD3" w14:textId="1AAA1D68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Gilda DelRisco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87CFC95" w14:textId="11E54BB8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3AB21469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51EF669F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840C112" w14:textId="66215D56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GE Committee 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73BAB2E" w14:textId="1C1FA57B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ridie Chapm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6722BCCE" w14:textId="10AD3A85" w:rsidR="005F6522" w:rsidRPr="00963846" w:rsidRDefault="000E774E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5F6522" w:rsidRPr="00963846" w14:paraId="6E123784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CC5D75C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2CE3CEBF" w14:textId="39E55BE0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 xml:space="preserve">Senate </w:t>
            </w:r>
            <w:r w:rsidR="00963846" w:rsidRPr="00963846">
              <w:rPr>
                <w:rFonts w:ascii="Cambria" w:eastAsia="Times New Roman" w:hAnsi="Cambria" w:cs="Times New Roman"/>
                <w:sz w:val="24"/>
                <w:szCs w:val="24"/>
              </w:rPr>
              <w:t>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A7F4590" w14:textId="4CF625BF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Bilie Bailey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F9C666D" w14:textId="60AAC21A" w:rsidR="005F6522" w:rsidRPr="00963846" w:rsidRDefault="00B24A24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</w:t>
            </w:r>
            <w:r w:rsidR="00A01956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</w:tbl>
    <w:p w14:paraId="1F5CE4B2" w14:textId="34F9FC00" w:rsidR="00CC3177" w:rsidRPr="00963846" w:rsidRDefault="00CC3177" w:rsidP="000065BE">
      <w:pPr>
        <w:jc w:val="center"/>
        <w:rPr>
          <w:rFonts w:ascii="Arial" w:eastAsia="Times New Roman" w:hAnsi="Arial" w:cs="Arial"/>
          <w:sz w:val="19"/>
          <w:szCs w:val="19"/>
        </w:rPr>
      </w:pPr>
    </w:p>
    <w:sectPr w:rsidR="00CC3177" w:rsidRPr="00963846" w:rsidSect="009E134C">
      <w:headerReference w:type="even" r:id="rId8"/>
      <w:headerReference w:type="default" r:id="rId9"/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43CB9A" w14:textId="77777777" w:rsidR="00595B97" w:rsidRDefault="00595B97" w:rsidP="00693FC9">
      <w:pPr>
        <w:spacing w:after="0" w:line="240" w:lineRule="auto"/>
      </w:pPr>
      <w:r>
        <w:separator/>
      </w:r>
    </w:p>
  </w:endnote>
  <w:endnote w:type="continuationSeparator" w:id="0">
    <w:p w14:paraId="76FB5E26" w14:textId="77777777" w:rsidR="00595B97" w:rsidRDefault="00595B97" w:rsidP="00693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2A5224" w14:textId="77777777" w:rsidR="00595B97" w:rsidRDefault="00595B97" w:rsidP="00693FC9">
      <w:pPr>
        <w:spacing w:after="0" w:line="240" w:lineRule="auto"/>
      </w:pPr>
      <w:r>
        <w:separator/>
      </w:r>
    </w:p>
  </w:footnote>
  <w:footnote w:type="continuationSeparator" w:id="0">
    <w:p w14:paraId="5E132B26" w14:textId="77777777" w:rsidR="00595B97" w:rsidRDefault="00595B97" w:rsidP="00693F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0E03EC" w14:textId="77777777" w:rsidR="009E7F5B" w:rsidRDefault="009E7F5B" w:rsidP="00693FC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3721EA3" w14:textId="77777777" w:rsidR="009E7F5B" w:rsidRDefault="009E7F5B" w:rsidP="00693FC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890D8E" w14:textId="77777777" w:rsidR="009E7F5B" w:rsidRDefault="009E7F5B" w:rsidP="00693FC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065BE">
      <w:rPr>
        <w:rStyle w:val="PageNumber"/>
        <w:noProof/>
      </w:rPr>
      <w:t>8</w:t>
    </w:r>
    <w:r>
      <w:rPr>
        <w:rStyle w:val="PageNumber"/>
      </w:rPr>
      <w:fldChar w:fldCharType="end"/>
    </w:r>
  </w:p>
  <w:p w14:paraId="3AAA2CE5" w14:textId="77777777" w:rsidR="009E7F5B" w:rsidRDefault="009E7F5B" w:rsidP="00693FC9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C06BC"/>
    <w:multiLevelType w:val="hybridMultilevel"/>
    <w:tmpl w:val="6BFAF5D0"/>
    <w:lvl w:ilvl="0" w:tplc="6C883FD0">
      <w:start w:val="2"/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596590"/>
    <w:multiLevelType w:val="hybridMultilevel"/>
    <w:tmpl w:val="733A134E"/>
    <w:lvl w:ilvl="0" w:tplc="A38CDE42">
      <w:start w:val="4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A832A9"/>
    <w:multiLevelType w:val="hybridMultilevel"/>
    <w:tmpl w:val="933E281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489182E"/>
    <w:multiLevelType w:val="hybridMultilevel"/>
    <w:tmpl w:val="8F566B5E"/>
    <w:lvl w:ilvl="0" w:tplc="622E1E52">
      <w:start w:val="2"/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4D33C70"/>
    <w:multiLevelType w:val="hybridMultilevel"/>
    <w:tmpl w:val="B58C5950"/>
    <w:lvl w:ilvl="0" w:tplc="BFFEF25E">
      <w:start w:val="1"/>
      <w:numFmt w:val="bullet"/>
      <w:lvlText w:val=""/>
      <w:lvlJc w:val="left"/>
      <w:pPr>
        <w:ind w:left="144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61C7F3B"/>
    <w:multiLevelType w:val="hybridMultilevel"/>
    <w:tmpl w:val="A7CA94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7D408EA"/>
    <w:multiLevelType w:val="hybridMultilevel"/>
    <w:tmpl w:val="67C424CE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9C3256B"/>
    <w:multiLevelType w:val="hybridMultilevel"/>
    <w:tmpl w:val="D470517C"/>
    <w:lvl w:ilvl="0" w:tplc="E270A73A">
      <w:start w:val="3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A5A5F04"/>
    <w:multiLevelType w:val="hybridMultilevel"/>
    <w:tmpl w:val="5A12F35A"/>
    <w:lvl w:ilvl="0" w:tplc="A38CDE42">
      <w:start w:val="7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A873DC"/>
    <w:multiLevelType w:val="hybridMultilevel"/>
    <w:tmpl w:val="35903422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BB67415"/>
    <w:multiLevelType w:val="hybridMultilevel"/>
    <w:tmpl w:val="2892F348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0E161ECE"/>
    <w:multiLevelType w:val="hybridMultilevel"/>
    <w:tmpl w:val="D86A193C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2E48514"/>
    <w:multiLevelType w:val="hybridMultilevel"/>
    <w:tmpl w:val="01F096EA"/>
    <w:lvl w:ilvl="0" w:tplc="F610843E">
      <w:start w:val="1"/>
      <w:numFmt w:val="decimal"/>
      <w:lvlText w:val="%1."/>
      <w:lvlJc w:val="left"/>
      <w:pPr>
        <w:ind w:left="720" w:hanging="360"/>
      </w:pPr>
    </w:lvl>
    <w:lvl w:ilvl="1" w:tplc="A170DC3C">
      <w:start w:val="1"/>
      <w:numFmt w:val="lowerLetter"/>
      <w:lvlText w:val="%2."/>
      <w:lvlJc w:val="left"/>
      <w:pPr>
        <w:ind w:left="1440" w:hanging="360"/>
      </w:pPr>
    </w:lvl>
    <w:lvl w:ilvl="2" w:tplc="76E6CE48">
      <w:start w:val="1"/>
      <w:numFmt w:val="lowerRoman"/>
      <w:lvlText w:val="%3."/>
      <w:lvlJc w:val="right"/>
      <w:pPr>
        <w:ind w:left="2160" w:hanging="180"/>
      </w:pPr>
    </w:lvl>
    <w:lvl w:ilvl="3" w:tplc="30D247A0">
      <w:start w:val="1"/>
      <w:numFmt w:val="decimal"/>
      <w:lvlText w:val="%4."/>
      <w:lvlJc w:val="left"/>
      <w:pPr>
        <w:ind w:left="2880" w:hanging="360"/>
      </w:pPr>
    </w:lvl>
    <w:lvl w:ilvl="4" w:tplc="3A54FC88">
      <w:start w:val="1"/>
      <w:numFmt w:val="lowerLetter"/>
      <w:lvlText w:val="%5."/>
      <w:lvlJc w:val="left"/>
      <w:pPr>
        <w:ind w:left="3600" w:hanging="360"/>
      </w:pPr>
    </w:lvl>
    <w:lvl w:ilvl="5" w:tplc="A5F8CB52">
      <w:start w:val="1"/>
      <w:numFmt w:val="lowerRoman"/>
      <w:lvlText w:val="%6."/>
      <w:lvlJc w:val="right"/>
      <w:pPr>
        <w:ind w:left="4320" w:hanging="180"/>
      </w:pPr>
    </w:lvl>
    <w:lvl w:ilvl="6" w:tplc="7FB24A84">
      <w:start w:val="1"/>
      <w:numFmt w:val="decimal"/>
      <w:lvlText w:val="%7."/>
      <w:lvlJc w:val="left"/>
      <w:pPr>
        <w:ind w:left="5040" w:hanging="360"/>
      </w:pPr>
    </w:lvl>
    <w:lvl w:ilvl="7" w:tplc="3162C7C2">
      <w:start w:val="1"/>
      <w:numFmt w:val="lowerLetter"/>
      <w:lvlText w:val="%8."/>
      <w:lvlJc w:val="left"/>
      <w:pPr>
        <w:ind w:left="5760" w:hanging="360"/>
      </w:pPr>
    </w:lvl>
    <w:lvl w:ilvl="8" w:tplc="FF32D4A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5D048B"/>
    <w:multiLevelType w:val="multilevel"/>
    <w:tmpl w:val="336AE0FC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812E64"/>
    <w:multiLevelType w:val="hybridMultilevel"/>
    <w:tmpl w:val="BE6A6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091BBA"/>
    <w:multiLevelType w:val="hybridMultilevel"/>
    <w:tmpl w:val="E53014F6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E497C6F"/>
    <w:multiLevelType w:val="hybridMultilevel"/>
    <w:tmpl w:val="9F9CB8A6"/>
    <w:lvl w:ilvl="0" w:tplc="AAEED7A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1E851640"/>
    <w:multiLevelType w:val="hybridMultilevel"/>
    <w:tmpl w:val="90AC8422"/>
    <w:lvl w:ilvl="0" w:tplc="BFFEF25E">
      <w:start w:val="1"/>
      <w:numFmt w:val="bullet"/>
      <w:lvlText w:val=""/>
      <w:lvlJc w:val="left"/>
      <w:pPr>
        <w:ind w:left="72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9E77B6"/>
    <w:multiLevelType w:val="hybridMultilevel"/>
    <w:tmpl w:val="A596D6A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5B5F39"/>
    <w:multiLevelType w:val="hybridMultilevel"/>
    <w:tmpl w:val="F2DEE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46572C6"/>
    <w:multiLevelType w:val="hybridMultilevel"/>
    <w:tmpl w:val="B608F6A4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252533B8"/>
    <w:multiLevelType w:val="hybridMultilevel"/>
    <w:tmpl w:val="C3FE8F1E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26BB0504"/>
    <w:multiLevelType w:val="hybridMultilevel"/>
    <w:tmpl w:val="420668A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274254CE"/>
    <w:multiLevelType w:val="hybridMultilevel"/>
    <w:tmpl w:val="BED696B2"/>
    <w:lvl w:ilvl="0" w:tplc="DF6CBA62">
      <w:start w:val="4"/>
      <w:numFmt w:val="bullet"/>
      <w:lvlText w:val=""/>
      <w:lvlJc w:val="left"/>
      <w:pPr>
        <w:ind w:left="135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4" w15:restartNumberingAfterBreak="0">
    <w:nsid w:val="27F40072"/>
    <w:multiLevelType w:val="hybridMultilevel"/>
    <w:tmpl w:val="32A07706"/>
    <w:lvl w:ilvl="0" w:tplc="4D90FBD8">
      <w:start w:val="4"/>
      <w:numFmt w:val="bullet"/>
      <w:lvlText w:val=""/>
      <w:lvlJc w:val="left"/>
      <w:pPr>
        <w:ind w:left="135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5" w15:restartNumberingAfterBreak="0">
    <w:nsid w:val="2F5C0F3B"/>
    <w:multiLevelType w:val="hybridMultilevel"/>
    <w:tmpl w:val="FDBEF57E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2FF347D4"/>
    <w:multiLevelType w:val="hybridMultilevel"/>
    <w:tmpl w:val="964093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A43583"/>
    <w:multiLevelType w:val="hybridMultilevel"/>
    <w:tmpl w:val="20EA0BC6"/>
    <w:lvl w:ilvl="0" w:tplc="A3AA259C">
      <w:start w:val="2"/>
      <w:numFmt w:val="bullet"/>
      <w:lvlText w:val=""/>
      <w:lvlJc w:val="left"/>
      <w:pPr>
        <w:ind w:left="1080" w:hanging="360"/>
      </w:pPr>
      <w:rPr>
        <w:rFonts w:ascii="Wingdings" w:eastAsia="Times New Roman" w:hAnsi="Wingdings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1930677"/>
    <w:multiLevelType w:val="hybridMultilevel"/>
    <w:tmpl w:val="73C61500"/>
    <w:lvl w:ilvl="0" w:tplc="BFFEF25E">
      <w:start w:val="1"/>
      <w:numFmt w:val="bullet"/>
      <w:lvlText w:val=""/>
      <w:lvlJc w:val="left"/>
      <w:pPr>
        <w:ind w:left="144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326A55C8"/>
    <w:multiLevelType w:val="hybridMultilevel"/>
    <w:tmpl w:val="451EFD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2D136BB"/>
    <w:multiLevelType w:val="hybridMultilevel"/>
    <w:tmpl w:val="A118953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395644A1"/>
    <w:multiLevelType w:val="hybridMultilevel"/>
    <w:tmpl w:val="43489BA4"/>
    <w:lvl w:ilvl="0" w:tplc="BFFEF25E">
      <w:start w:val="1"/>
      <w:numFmt w:val="bullet"/>
      <w:lvlText w:val=""/>
      <w:lvlJc w:val="left"/>
      <w:pPr>
        <w:ind w:left="108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3AB74DD4"/>
    <w:multiLevelType w:val="hybridMultilevel"/>
    <w:tmpl w:val="ED5228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3EDF2084"/>
    <w:multiLevelType w:val="hybridMultilevel"/>
    <w:tmpl w:val="AA96DE58"/>
    <w:lvl w:ilvl="0" w:tplc="3052321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914354F"/>
    <w:multiLevelType w:val="multilevel"/>
    <w:tmpl w:val="A4247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A4C164F"/>
    <w:multiLevelType w:val="hybridMultilevel"/>
    <w:tmpl w:val="25547D3E"/>
    <w:lvl w:ilvl="0" w:tplc="96A60820">
      <w:start w:val="2"/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08F3198"/>
    <w:multiLevelType w:val="hybridMultilevel"/>
    <w:tmpl w:val="AB72A54C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7" w15:restartNumberingAfterBreak="0">
    <w:nsid w:val="51654A3A"/>
    <w:multiLevelType w:val="hybridMultilevel"/>
    <w:tmpl w:val="981A9FC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1F86FEA"/>
    <w:multiLevelType w:val="hybridMultilevel"/>
    <w:tmpl w:val="7974CA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55530CE5"/>
    <w:multiLevelType w:val="hybridMultilevel"/>
    <w:tmpl w:val="D7E89A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A397F67"/>
    <w:multiLevelType w:val="hybridMultilevel"/>
    <w:tmpl w:val="CDD0330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5A8D21FD"/>
    <w:multiLevelType w:val="hybridMultilevel"/>
    <w:tmpl w:val="35462FA8"/>
    <w:lvl w:ilvl="0" w:tplc="0672C466">
      <w:start w:val="2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5B464EC5"/>
    <w:multiLevelType w:val="hybridMultilevel"/>
    <w:tmpl w:val="336AE0FC"/>
    <w:lvl w:ilvl="0" w:tplc="F8DEF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C282226"/>
    <w:multiLevelType w:val="hybridMultilevel"/>
    <w:tmpl w:val="AAFAA38C"/>
    <w:lvl w:ilvl="0" w:tplc="BFFEF25E">
      <w:start w:val="1"/>
      <w:numFmt w:val="bullet"/>
      <w:lvlText w:val=""/>
      <w:lvlJc w:val="left"/>
      <w:pPr>
        <w:ind w:left="1808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8" w:hanging="360"/>
      </w:pPr>
      <w:rPr>
        <w:rFonts w:ascii="Wingdings" w:hAnsi="Wingdings" w:hint="default"/>
      </w:rPr>
    </w:lvl>
  </w:abstractNum>
  <w:abstractNum w:abstractNumId="44" w15:restartNumberingAfterBreak="0">
    <w:nsid w:val="606A0CC5"/>
    <w:multiLevelType w:val="hybridMultilevel"/>
    <w:tmpl w:val="17047536"/>
    <w:lvl w:ilvl="0" w:tplc="E3748FA4">
      <w:start w:val="3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2C620EC"/>
    <w:multiLevelType w:val="hybridMultilevel"/>
    <w:tmpl w:val="374237CA"/>
    <w:lvl w:ilvl="0" w:tplc="A804187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9D55E81"/>
    <w:multiLevelType w:val="hybridMultilevel"/>
    <w:tmpl w:val="F3882AF2"/>
    <w:lvl w:ilvl="0" w:tplc="0409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7" w15:restartNumberingAfterBreak="0">
    <w:nsid w:val="6C46142E"/>
    <w:multiLevelType w:val="hybridMultilevel"/>
    <w:tmpl w:val="CEF2AC22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8" w15:restartNumberingAfterBreak="0">
    <w:nsid w:val="7083345F"/>
    <w:multiLevelType w:val="hybridMultilevel"/>
    <w:tmpl w:val="94921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2975C3C"/>
    <w:multiLevelType w:val="hybridMultilevel"/>
    <w:tmpl w:val="7DD6F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732F2F0B"/>
    <w:multiLevelType w:val="hybridMultilevel"/>
    <w:tmpl w:val="F1586EEC"/>
    <w:lvl w:ilvl="0" w:tplc="034A9976">
      <w:start w:val="3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765F5FCA"/>
    <w:multiLevelType w:val="hybridMultilevel"/>
    <w:tmpl w:val="A548321C"/>
    <w:lvl w:ilvl="0" w:tplc="5506348E">
      <w:start w:val="6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C912C75"/>
    <w:multiLevelType w:val="hybridMultilevel"/>
    <w:tmpl w:val="7F8A7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EB5352C"/>
    <w:multiLevelType w:val="hybridMultilevel"/>
    <w:tmpl w:val="6BA04D9A"/>
    <w:lvl w:ilvl="0" w:tplc="7D6E7074">
      <w:start w:val="2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4" w15:restartNumberingAfterBreak="0">
    <w:nsid w:val="7EDB6EDC"/>
    <w:multiLevelType w:val="hybridMultilevel"/>
    <w:tmpl w:val="7C30E34A"/>
    <w:lvl w:ilvl="0" w:tplc="A38CDE42">
      <w:start w:val="4"/>
      <w:numFmt w:val="bullet"/>
      <w:lvlText w:val=""/>
      <w:lvlJc w:val="left"/>
      <w:pPr>
        <w:ind w:left="36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54690214">
    <w:abstractNumId w:val="45"/>
  </w:num>
  <w:num w:numId="2" w16cid:durableId="1951467227">
    <w:abstractNumId w:val="40"/>
  </w:num>
  <w:num w:numId="3" w16cid:durableId="1800152023">
    <w:abstractNumId w:val="22"/>
  </w:num>
  <w:num w:numId="4" w16cid:durableId="651494406">
    <w:abstractNumId w:val="2"/>
  </w:num>
  <w:num w:numId="5" w16cid:durableId="373502416">
    <w:abstractNumId w:val="0"/>
  </w:num>
  <w:num w:numId="6" w16cid:durableId="258687165">
    <w:abstractNumId w:val="35"/>
  </w:num>
  <w:num w:numId="7" w16cid:durableId="1505898791">
    <w:abstractNumId w:val="39"/>
  </w:num>
  <w:num w:numId="8" w16cid:durableId="1054885700">
    <w:abstractNumId w:val="3"/>
  </w:num>
  <w:num w:numId="9" w16cid:durableId="604270878">
    <w:abstractNumId w:val="44"/>
  </w:num>
  <w:num w:numId="10" w16cid:durableId="467630529">
    <w:abstractNumId w:val="41"/>
  </w:num>
  <w:num w:numId="11" w16cid:durableId="95945906">
    <w:abstractNumId w:val="16"/>
  </w:num>
  <w:num w:numId="12" w16cid:durableId="1792283321">
    <w:abstractNumId w:val="1"/>
  </w:num>
  <w:num w:numId="13" w16cid:durableId="1671713064">
    <w:abstractNumId w:val="54"/>
  </w:num>
  <w:num w:numId="14" w16cid:durableId="795024686">
    <w:abstractNumId w:val="37"/>
  </w:num>
  <w:num w:numId="15" w16cid:durableId="1431242557">
    <w:abstractNumId w:val="8"/>
  </w:num>
  <w:num w:numId="16" w16cid:durableId="1502699381">
    <w:abstractNumId w:val="50"/>
  </w:num>
  <w:num w:numId="17" w16cid:durableId="1307972478">
    <w:abstractNumId w:val="7"/>
  </w:num>
  <w:num w:numId="18" w16cid:durableId="1379429929">
    <w:abstractNumId w:val="24"/>
  </w:num>
  <w:num w:numId="19" w16cid:durableId="1531065173">
    <w:abstractNumId w:val="23"/>
  </w:num>
  <w:num w:numId="20" w16cid:durableId="219370872">
    <w:abstractNumId w:val="27"/>
  </w:num>
  <w:num w:numId="21" w16cid:durableId="1725789738">
    <w:abstractNumId w:val="28"/>
  </w:num>
  <w:num w:numId="22" w16cid:durableId="495925474">
    <w:abstractNumId w:val="4"/>
  </w:num>
  <w:num w:numId="23" w16cid:durableId="520901649">
    <w:abstractNumId w:val="53"/>
  </w:num>
  <w:num w:numId="24" w16cid:durableId="510144203">
    <w:abstractNumId w:val="30"/>
  </w:num>
  <w:num w:numId="25" w16cid:durableId="1174539902">
    <w:abstractNumId w:val="18"/>
  </w:num>
  <w:num w:numId="26" w16cid:durableId="1027875194">
    <w:abstractNumId w:val="21"/>
  </w:num>
  <w:num w:numId="27" w16cid:durableId="2012222412">
    <w:abstractNumId w:val="10"/>
  </w:num>
  <w:num w:numId="28" w16cid:durableId="223182721">
    <w:abstractNumId w:val="15"/>
  </w:num>
  <w:num w:numId="29" w16cid:durableId="975643718">
    <w:abstractNumId w:val="11"/>
  </w:num>
  <w:num w:numId="30" w16cid:durableId="637759193">
    <w:abstractNumId w:val="20"/>
  </w:num>
  <w:num w:numId="31" w16cid:durableId="260264526">
    <w:abstractNumId w:val="25"/>
  </w:num>
  <w:num w:numId="32" w16cid:durableId="1593246808">
    <w:abstractNumId w:val="47"/>
  </w:num>
  <w:num w:numId="33" w16cid:durableId="1620335201">
    <w:abstractNumId w:val="6"/>
  </w:num>
  <w:num w:numId="34" w16cid:durableId="815342684">
    <w:abstractNumId w:val="43"/>
  </w:num>
  <w:num w:numId="35" w16cid:durableId="1625230085">
    <w:abstractNumId w:val="33"/>
  </w:num>
  <w:num w:numId="36" w16cid:durableId="2100516660">
    <w:abstractNumId w:val="46"/>
  </w:num>
  <w:num w:numId="37" w16cid:durableId="1736317709">
    <w:abstractNumId w:val="36"/>
  </w:num>
  <w:num w:numId="38" w16cid:durableId="858663626">
    <w:abstractNumId w:val="17"/>
  </w:num>
  <w:num w:numId="39" w16cid:durableId="985817257">
    <w:abstractNumId w:val="26"/>
  </w:num>
  <w:num w:numId="40" w16cid:durableId="1922762679">
    <w:abstractNumId w:val="5"/>
  </w:num>
  <w:num w:numId="41" w16cid:durableId="1061906795">
    <w:abstractNumId w:val="9"/>
  </w:num>
  <w:num w:numId="42" w16cid:durableId="240530737">
    <w:abstractNumId w:val="42"/>
  </w:num>
  <w:num w:numId="43" w16cid:durableId="1348410231">
    <w:abstractNumId w:val="13"/>
  </w:num>
  <w:num w:numId="44" w16cid:durableId="1264609469">
    <w:abstractNumId w:val="19"/>
  </w:num>
  <w:num w:numId="45" w16cid:durableId="1832672105">
    <w:abstractNumId w:val="31"/>
  </w:num>
  <w:num w:numId="46" w16cid:durableId="1373337572">
    <w:abstractNumId w:val="48"/>
  </w:num>
  <w:num w:numId="47" w16cid:durableId="1257052589">
    <w:abstractNumId w:val="52"/>
  </w:num>
  <w:num w:numId="48" w16cid:durableId="2098137469">
    <w:abstractNumId w:val="34"/>
  </w:num>
  <w:num w:numId="49" w16cid:durableId="324556874">
    <w:abstractNumId w:val="38"/>
  </w:num>
  <w:num w:numId="50" w16cid:durableId="387842846">
    <w:abstractNumId w:val="32"/>
  </w:num>
  <w:num w:numId="51" w16cid:durableId="637803063">
    <w:abstractNumId w:val="49"/>
  </w:num>
  <w:num w:numId="52" w16cid:durableId="903030657">
    <w:abstractNumId w:val="29"/>
  </w:num>
  <w:num w:numId="53" w16cid:durableId="579797382">
    <w:abstractNumId w:val="51"/>
  </w:num>
  <w:num w:numId="54" w16cid:durableId="155146337">
    <w:abstractNumId w:val="12"/>
  </w:num>
  <w:num w:numId="55" w16cid:durableId="1602182355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bU0M7AwMDcztzRX0lEKTi0uzszPAykwrgUA38gryiwAAAA="/>
  </w:docVars>
  <w:rsids>
    <w:rsidRoot w:val="00B4504C"/>
    <w:rsid w:val="00000C6F"/>
    <w:rsid w:val="00001DC7"/>
    <w:rsid w:val="0000466D"/>
    <w:rsid w:val="000065BE"/>
    <w:rsid w:val="00006C61"/>
    <w:rsid w:val="000111F7"/>
    <w:rsid w:val="00014C8E"/>
    <w:rsid w:val="0002220F"/>
    <w:rsid w:val="00030BB8"/>
    <w:rsid w:val="0003199B"/>
    <w:rsid w:val="000320E1"/>
    <w:rsid w:val="00033281"/>
    <w:rsid w:val="00033B3B"/>
    <w:rsid w:val="00037587"/>
    <w:rsid w:val="00037F38"/>
    <w:rsid w:val="00045555"/>
    <w:rsid w:val="00052F3B"/>
    <w:rsid w:val="00053276"/>
    <w:rsid w:val="00054042"/>
    <w:rsid w:val="00057C2A"/>
    <w:rsid w:val="00062083"/>
    <w:rsid w:val="00081CF5"/>
    <w:rsid w:val="00082DE6"/>
    <w:rsid w:val="00085C4C"/>
    <w:rsid w:val="00092342"/>
    <w:rsid w:val="00093550"/>
    <w:rsid w:val="00093EA6"/>
    <w:rsid w:val="00094AE9"/>
    <w:rsid w:val="000960D5"/>
    <w:rsid w:val="000A133F"/>
    <w:rsid w:val="000B1DE6"/>
    <w:rsid w:val="000C116C"/>
    <w:rsid w:val="000C2529"/>
    <w:rsid w:val="000D34A8"/>
    <w:rsid w:val="000E5C44"/>
    <w:rsid w:val="000E774E"/>
    <w:rsid w:val="000F07D9"/>
    <w:rsid w:val="00106A56"/>
    <w:rsid w:val="00107333"/>
    <w:rsid w:val="00112369"/>
    <w:rsid w:val="00115D26"/>
    <w:rsid w:val="001214A2"/>
    <w:rsid w:val="00127ACC"/>
    <w:rsid w:val="001322C2"/>
    <w:rsid w:val="00132E07"/>
    <w:rsid w:val="0014275F"/>
    <w:rsid w:val="00144BA9"/>
    <w:rsid w:val="00144E99"/>
    <w:rsid w:val="00146425"/>
    <w:rsid w:val="00146753"/>
    <w:rsid w:val="0014740C"/>
    <w:rsid w:val="00147475"/>
    <w:rsid w:val="0015428D"/>
    <w:rsid w:val="00157510"/>
    <w:rsid w:val="00163724"/>
    <w:rsid w:val="001646FD"/>
    <w:rsid w:val="00170B08"/>
    <w:rsid w:val="00180AA4"/>
    <w:rsid w:val="0019023A"/>
    <w:rsid w:val="00192EFA"/>
    <w:rsid w:val="001A099E"/>
    <w:rsid w:val="001A4F9C"/>
    <w:rsid w:val="001B1595"/>
    <w:rsid w:val="001B493D"/>
    <w:rsid w:val="001B5619"/>
    <w:rsid w:val="001B7182"/>
    <w:rsid w:val="001C0ECE"/>
    <w:rsid w:val="001C1840"/>
    <w:rsid w:val="001C66BF"/>
    <w:rsid w:val="001D4450"/>
    <w:rsid w:val="001E6F76"/>
    <w:rsid w:val="001F069D"/>
    <w:rsid w:val="001F4696"/>
    <w:rsid w:val="001F4B14"/>
    <w:rsid w:val="001F4BDD"/>
    <w:rsid w:val="002027DB"/>
    <w:rsid w:val="00204CEF"/>
    <w:rsid w:val="00204E3D"/>
    <w:rsid w:val="00205561"/>
    <w:rsid w:val="00206648"/>
    <w:rsid w:val="002071BA"/>
    <w:rsid w:val="002103BC"/>
    <w:rsid w:val="00210D90"/>
    <w:rsid w:val="00212CA0"/>
    <w:rsid w:val="00214E52"/>
    <w:rsid w:val="00217774"/>
    <w:rsid w:val="00231C34"/>
    <w:rsid w:val="00232C1A"/>
    <w:rsid w:val="002345FA"/>
    <w:rsid w:val="00236C54"/>
    <w:rsid w:val="00243710"/>
    <w:rsid w:val="00250623"/>
    <w:rsid w:val="002525D7"/>
    <w:rsid w:val="00253159"/>
    <w:rsid w:val="0025375B"/>
    <w:rsid w:val="00254055"/>
    <w:rsid w:val="00257A47"/>
    <w:rsid w:val="00262510"/>
    <w:rsid w:val="0026678B"/>
    <w:rsid w:val="00273550"/>
    <w:rsid w:val="0027726A"/>
    <w:rsid w:val="0027787D"/>
    <w:rsid w:val="00282257"/>
    <w:rsid w:val="00283AB5"/>
    <w:rsid w:val="00293537"/>
    <w:rsid w:val="002A3C60"/>
    <w:rsid w:val="002A79D9"/>
    <w:rsid w:val="002B03AF"/>
    <w:rsid w:val="002B4AD8"/>
    <w:rsid w:val="002B6F08"/>
    <w:rsid w:val="002C09E8"/>
    <w:rsid w:val="002D2878"/>
    <w:rsid w:val="002D419D"/>
    <w:rsid w:val="002E699D"/>
    <w:rsid w:val="002E6CB5"/>
    <w:rsid w:val="002E6D66"/>
    <w:rsid w:val="002F427B"/>
    <w:rsid w:val="002F78E1"/>
    <w:rsid w:val="00300F06"/>
    <w:rsid w:val="003144BC"/>
    <w:rsid w:val="003145DE"/>
    <w:rsid w:val="00315B9A"/>
    <w:rsid w:val="0032047E"/>
    <w:rsid w:val="00323FF7"/>
    <w:rsid w:val="00324EC2"/>
    <w:rsid w:val="00333B8D"/>
    <w:rsid w:val="00336ECF"/>
    <w:rsid w:val="00340485"/>
    <w:rsid w:val="0034058E"/>
    <w:rsid w:val="00351E74"/>
    <w:rsid w:val="003523B4"/>
    <w:rsid w:val="00352A32"/>
    <w:rsid w:val="00355BF8"/>
    <w:rsid w:val="00361D68"/>
    <w:rsid w:val="00364B68"/>
    <w:rsid w:val="0036731B"/>
    <w:rsid w:val="003676B3"/>
    <w:rsid w:val="003740EE"/>
    <w:rsid w:val="003758C5"/>
    <w:rsid w:val="00385CDB"/>
    <w:rsid w:val="00385D41"/>
    <w:rsid w:val="0038790F"/>
    <w:rsid w:val="00391CDB"/>
    <w:rsid w:val="00393422"/>
    <w:rsid w:val="0039448F"/>
    <w:rsid w:val="003966A6"/>
    <w:rsid w:val="003A276C"/>
    <w:rsid w:val="003B0513"/>
    <w:rsid w:val="003B29F3"/>
    <w:rsid w:val="003B2F3B"/>
    <w:rsid w:val="003B3E35"/>
    <w:rsid w:val="003B476B"/>
    <w:rsid w:val="003B5BAC"/>
    <w:rsid w:val="003C45D1"/>
    <w:rsid w:val="003C59E8"/>
    <w:rsid w:val="003D116D"/>
    <w:rsid w:val="003D2029"/>
    <w:rsid w:val="003D23C7"/>
    <w:rsid w:val="003D3F5A"/>
    <w:rsid w:val="003D4C58"/>
    <w:rsid w:val="003D663F"/>
    <w:rsid w:val="003E2785"/>
    <w:rsid w:val="003E746F"/>
    <w:rsid w:val="003E778F"/>
    <w:rsid w:val="003F0CA2"/>
    <w:rsid w:val="003F2D7F"/>
    <w:rsid w:val="003F5366"/>
    <w:rsid w:val="00402DC3"/>
    <w:rsid w:val="004033A1"/>
    <w:rsid w:val="00404604"/>
    <w:rsid w:val="00406F3D"/>
    <w:rsid w:val="004111B7"/>
    <w:rsid w:val="00414845"/>
    <w:rsid w:val="0042265F"/>
    <w:rsid w:val="0042681F"/>
    <w:rsid w:val="00426CB6"/>
    <w:rsid w:val="0042740A"/>
    <w:rsid w:val="00427BDB"/>
    <w:rsid w:val="00432FFB"/>
    <w:rsid w:val="00433D4B"/>
    <w:rsid w:val="00440157"/>
    <w:rsid w:val="00446606"/>
    <w:rsid w:val="00447A91"/>
    <w:rsid w:val="004519BA"/>
    <w:rsid w:val="00452023"/>
    <w:rsid w:val="00456DE9"/>
    <w:rsid w:val="0046320F"/>
    <w:rsid w:val="00464387"/>
    <w:rsid w:val="00466266"/>
    <w:rsid w:val="004715BA"/>
    <w:rsid w:val="00474430"/>
    <w:rsid w:val="0047682C"/>
    <w:rsid w:val="0048135C"/>
    <w:rsid w:val="00486C93"/>
    <w:rsid w:val="0049752A"/>
    <w:rsid w:val="004A084A"/>
    <w:rsid w:val="004A48A0"/>
    <w:rsid w:val="004A652A"/>
    <w:rsid w:val="004B15EB"/>
    <w:rsid w:val="004B5088"/>
    <w:rsid w:val="004C458F"/>
    <w:rsid w:val="004C5DA6"/>
    <w:rsid w:val="004C646D"/>
    <w:rsid w:val="004D1776"/>
    <w:rsid w:val="004D4EC8"/>
    <w:rsid w:val="004D53B3"/>
    <w:rsid w:val="004D7446"/>
    <w:rsid w:val="004D7576"/>
    <w:rsid w:val="004D7BB2"/>
    <w:rsid w:val="004E4E1B"/>
    <w:rsid w:val="004E50C9"/>
    <w:rsid w:val="004E57FD"/>
    <w:rsid w:val="004F1127"/>
    <w:rsid w:val="004F22E5"/>
    <w:rsid w:val="00507D68"/>
    <w:rsid w:val="00510623"/>
    <w:rsid w:val="00510C7D"/>
    <w:rsid w:val="005151B5"/>
    <w:rsid w:val="005153BB"/>
    <w:rsid w:val="0051569F"/>
    <w:rsid w:val="00520DCC"/>
    <w:rsid w:val="00526245"/>
    <w:rsid w:val="0052628E"/>
    <w:rsid w:val="00532466"/>
    <w:rsid w:val="00533AEC"/>
    <w:rsid w:val="00554C04"/>
    <w:rsid w:val="00556768"/>
    <w:rsid w:val="0056127B"/>
    <w:rsid w:val="00564D14"/>
    <w:rsid w:val="00566E3F"/>
    <w:rsid w:val="00566F4A"/>
    <w:rsid w:val="00567034"/>
    <w:rsid w:val="0056716C"/>
    <w:rsid w:val="0057208E"/>
    <w:rsid w:val="005746CD"/>
    <w:rsid w:val="00576AE7"/>
    <w:rsid w:val="00580FC8"/>
    <w:rsid w:val="00582DC4"/>
    <w:rsid w:val="00584807"/>
    <w:rsid w:val="00590D45"/>
    <w:rsid w:val="00595B97"/>
    <w:rsid w:val="0059600D"/>
    <w:rsid w:val="00596B57"/>
    <w:rsid w:val="005A2CB5"/>
    <w:rsid w:val="005A5A2F"/>
    <w:rsid w:val="005C69EC"/>
    <w:rsid w:val="005D1828"/>
    <w:rsid w:val="005D4FEA"/>
    <w:rsid w:val="005D7C75"/>
    <w:rsid w:val="005E0234"/>
    <w:rsid w:val="005E0BF2"/>
    <w:rsid w:val="005E5919"/>
    <w:rsid w:val="005E665A"/>
    <w:rsid w:val="005F2F72"/>
    <w:rsid w:val="005F470D"/>
    <w:rsid w:val="005F6522"/>
    <w:rsid w:val="006043C6"/>
    <w:rsid w:val="00606A35"/>
    <w:rsid w:val="00607548"/>
    <w:rsid w:val="00610789"/>
    <w:rsid w:val="006115EE"/>
    <w:rsid w:val="00611FA4"/>
    <w:rsid w:val="006130A4"/>
    <w:rsid w:val="0061634C"/>
    <w:rsid w:val="00617342"/>
    <w:rsid w:val="00620551"/>
    <w:rsid w:val="00621332"/>
    <w:rsid w:val="006214B0"/>
    <w:rsid w:val="00621E24"/>
    <w:rsid w:val="00634C74"/>
    <w:rsid w:val="00634F6A"/>
    <w:rsid w:val="006350F4"/>
    <w:rsid w:val="00640EE7"/>
    <w:rsid w:val="00640FD8"/>
    <w:rsid w:val="00641559"/>
    <w:rsid w:val="00641AA0"/>
    <w:rsid w:val="00652B55"/>
    <w:rsid w:val="0065334D"/>
    <w:rsid w:val="006544A8"/>
    <w:rsid w:val="00654601"/>
    <w:rsid w:val="00656824"/>
    <w:rsid w:val="00665D1A"/>
    <w:rsid w:val="0067303B"/>
    <w:rsid w:val="006834B8"/>
    <w:rsid w:val="00683DB8"/>
    <w:rsid w:val="00684050"/>
    <w:rsid w:val="00686CA1"/>
    <w:rsid w:val="006936A8"/>
    <w:rsid w:val="00693930"/>
    <w:rsid w:val="00693FC9"/>
    <w:rsid w:val="00695214"/>
    <w:rsid w:val="006954CF"/>
    <w:rsid w:val="00696B8A"/>
    <w:rsid w:val="006A06AC"/>
    <w:rsid w:val="006A6B3F"/>
    <w:rsid w:val="006C1686"/>
    <w:rsid w:val="006C2296"/>
    <w:rsid w:val="006C46E4"/>
    <w:rsid w:val="006C5BBD"/>
    <w:rsid w:val="006D3A37"/>
    <w:rsid w:val="006E2068"/>
    <w:rsid w:val="006E2C1A"/>
    <w:rsid w:val="006E587A"/>
    <w:rsid w:val="006E73F1"/>
    <w:rsid w:val="006F00B5"/>
    <w:rsid w:val="006F3113"/>
    <w:rsid w:val="006F3624"/>
    <w:rsid w:val="006F59A3"/>
    <w:rsid w:val="00701C59"/>
    <w:rsid w:val="00703173"/>
    <w:rsid w:val="007040A0"/>
    <w:rsid w:val="00705EFF"/>
    <w:rsid w:val="00706C22"/>
    <w:rsid w:val="00711500"/>
    <w:rsid w:val="00712E48"/>
    <w:rsid w:val="00715CBE"/>
    <w:rsid w:val="007173A5"/>
    <w:rsid w:val="007221A2"/>
    <w:rsid w:val="00722E0E"/>
    <w:rsid w:val="00723464"/>
    <w:rsid w:val="00731E73"/>
    <w:rsid w:val="007327AE"/>
    <w:rsid w:val="0073540C"/>
    <w:rsid w:val="007436C4"/>
    <w:rsid w:val="00751E59"/>
    <w:rsid w:val="00755451"/>
    <w:rsid w:val="00757325"/>
    <w:rsid w:val="007622D3"/>
    <w:rsid w:val="0076366A"/>
    <w:rsid w:val="0076632E"/>
    <w:rsid w:val="007752BC"/>
    <w:rsid w:val="00775549"/>
    <w:rsid w:val="007771E9"/>
    <w:rsid w:val="00777613"/>
    <w:rsid w:val="00782B3A"/>
    <w:rsid w:val="00785A49"/>
    <w:rsid w:val="00787918"/>
    <w:rsid w:val="00787FDD"/>
    <w:rsid w:val="00790F68"/>
    <w:rsid w:val="00793CAC"/>
    <w:rsid w:val="00794361"/>
    <w:rsid w:val="0079675C"/>
    <w:rsid w:val="007971AD"/>
    <w:rsid w:val="00797878"/>
    <w:rsid w:val="007A678D"/>
    <w:rsid w:val="007A6B1E"/>
    <w:rsid w:val="007B06B9"/>
    <w:rsid w:val="007B787D"/>
    <w:rsid w:val="007C15A8"/>
    <w:rsid w:val="007C2FB8"/>
    <w:rsid w:val="007C5468"/>
    <w:rsid w:val="007D01C5"/>
    <w:rsid w:val="007D37D3"/>
    <w:rsid w:val="007D465A"/>
    <w:rsid w:val="007D71A2"/>
    <w:rsid w:val="007D7856"/>
    <w:rsid w:val="007D7CE4"/>
    <w:rsid w:val="007E2702"/>
    <w:rsid w:val="007E28DF"/>
    <w:rsid w:val="007E3277"/>
    <w:rsid w:val="007E347B"/>
    <w:rsid w:val="007E3EC8"/>
    <w:rsid w:val="007E3F22"/>
    <w:rsid w:val="007F13B0"/>
    <w:rsid w:val="007F1648"/>
    <w:rsid w:val="007F1CCA"/>
    <w:rsid w:val="007F76E3"/>
    <w:rsid w:val="008000DA"/>
    <w:rsid w:val="00800462"/>
    <w:rsid w:val="00802F5E"/>
    <w:rsid w:val="00805A25"/>
    <w:rsid w:val="00805AFB"/>
    <w:rsid w:val="008109EC"/>
    <w:rsid w:val="00811097"/>
    <w:rsid w:val="0081397E"/>
    <w:rsid w:val="008146D6"/>
    <w:rsid w:val="0082645A"/>
    <w:rsid w:val="008520C3"/>
    <w:rsid w:val="00856B95"/>
    <w:rsid w:val="00857C42"/>
    <w:rsid w:val="00870272"/>
    <w:rsid w:val="00872786"/>
    <w:rsid w:val="00874903"/>
    <w:rsid w:val="00877253"/>
    <w:rsid w:val="008775A1"/>
    <w:rsid w:val="00882D4E"/>
    <w:rsid w:val="0089065C"/>
    <w:rsid w:val="00895C61"/>
    <w:rsid w:val="00897BAD"/>
    <w:rsid w:val="008A66B6"/>
    <w:rsid w:val="008B3BE8"/>
    <w:rsid w:val="008B537C"/>
    <w:rsid w:val="008B5ACB"/>
    <w:rsid w:val="008B71B3"/>
    <w:rsid w:val="008B783A"/>
    <w:rsid w:val="008C73EF"/>
    <w:rsid w:val="008D0891"/>
    <w:rsid w:val="008D79C5"/>
    <w:rsid w:val="008E15FA"/>
    <w:rsid w:val="008E58D1"/>
    <w:rsid w:val="008F2F66"/>
    <w:rsid w:val="009009A6"/>
    <w:rsid w:val="00901EA4"/>
    <w:rsid w:val="009029F0"/>
    <w:rsid w:val="0090349C"/>
    <w:rsid w:val="009072A0"/>
    <w:rsid w:val="00914858"/>
    <w:rsid w:val="0091792A"/>
    <w:rsid w:val="00917A55"/>
    <w:rsid w:val="00920FB3"/>
    <w:rsid w:val="00922267"/>
    <w:rsid w:val="00930058"/>
    <w:rsid w:val="00931B80"/>
    <w:rsid w:val="00934776"/>
    <w:rsid w:val="00934A92"/>
    <w:rsid w:val="00934D07"/>
    <w:rsid w:val="009374D1"/>
    <w:rsid w:val="00945D7D"/>
    <w:rsid w:val="00953743"/>
    <w:rsid w:val="00955902"/>
    <w:rsid w:val="009601FF"/>
    <w:rsid w:val="009616AA"/>
    <w:rsid w:val="0096213B"/>
    <w:rsid w:val="0096300D"/>
    <w:rsid w:val="00963846"/>
    <w:rsid w:val="0096672F"/>
    <w:rsid w:val="00967AB7"/>
    <w:rsid w:val="009708B6"/>
    <w:rsid w:val="00970A47"/>
    <w:rsid w:val="00971A1D"/>
    <w:rsid w:val="00971F3A"/>
    <w:rsid w:val="009730E3"/>
    <w:rsid w:val="0097759A"/>
    <w:rsid w:val="00990E46"/>
    <w:rsid w:val="00991F40"/>
    <w:rsid w:val="00993AE4"/>
    <w:rsid w:val="009948A6"/>
    <w:rsid w:val="009A2882"/>
    <w:rsid w:val="009A54BD"/>
    <w:rsid w:val="009B28CD"/>
    <w:rsid w:val="009B3228"/>
    <w:rsid w:val="009B3736"/>
    <w:rsid w:val="009B403D"/>
    <w:rsid w:val="009D24BF"/>
    <w:rsid w:val="009D7EC7"/>
    <w:rsid w:val="009E134C"/>
    <w:rsid w:val="009E273A"/>
    <w:rsid w:val="009E5025"/>
    <w:rsid w:val="009E7F5B"/>
    <w:rsid w:val="009F683D"/>
    <w:rsid w:val="00A008FB"/>
    <w:rsid w:val="00A01956"/>
    <w:rsid w:val="00A021C1"/>
    <w:rsid w:val="00A06AFD"/>
    <w:rsid w:val="00A10146"/>
    <w:rsid w:val="00A22B91"/>
    <w:rsid w:val="00A268B2"/>
    <w:rsid w:val="00A26BB4"/>
    <w:rsid w:val="00A3065E"/>
    <w:rsid w:val="00A32B34"/>
    <w:rsid w:val="00A36C0B"/>
    <w:rsid w:val="00A378ED"/>
    <w:rsid w:val="00A37BD6"/>
    <w:rsid w:val="00A47E06"/>
    <w:rsid w:val="00A54F94"/>
    <w:rsid w:val="00A57111"/>
    <w:rsid w:val="00A625AB"/>
    <w:rsid w:val="00A63F77"/>
    <w:rsid w:val="00A640B2"/>
    <w:rsid w:val="00A64C66"/>
    <w:rsid w:val="00A652B0"/>
    <w:rsid w:val="00A7055E"/>
    <w:rsid w:val="00A910D9"/>
    <w:rsid w:val="00AA536F"/>
    <w:rsid w:val="00AA60E7"/>
    <w:rsid w:val="00AB788F"/>
    <w:rsid w:val="00AC0E71"/>
    <w:rsid w:val="00AC1D36"/>
    <w:rsid w:val="00AC3712"/>
    <w:rsid w:val="00AC4A2B"/>
    <w:rsid w:val="00AC64ED"/>
    <w:rsid w:val="00AD1127"/>
    <w:rsid w:val="00AD3DEE"/>
    <w:rsid w:val="00AD51B2"/>
    <w:rsid w:val="00AE12D0"/>
    <w:rsid w:val="00AE2210"/>
    <w:rsid w:val="00AE40FA"/>
    <w:rsid w:val="00AF2C04"/>
    <w:rsid w:val="00AF3B8F"/>
    <w:rsid w:val="00B011AB"/>
    <w:rsid w:val="00B15308"/>
    <w:rsid w:val="00B21DE5"/>
    <w:rsid w:val="00B232FF"/>
    <w:rsid w:val="00B24A0D"/>
    <w:rsid w:val="00B24A24"/>
    <w:rsid w:val="00B27B6E"/>
    <w:rsid w:val="00B3062B"/>
    <w:rsid w:val="00B33204"/>
    <w:rsid w:val="00B34DF9"/>
    <w:rsid w:val="00B36228"/>
    <w:rsid w:val="00B37826"/>
    <w:rsid w:val="00B4253C"/>
    <w:rsid w:val="00B4317F"/>
    <w:rsid w:val="00B4504C"/>
    <w:rsid w:val="00B45EE2"/>
    <w:rsid w:val="00B46DAA"/>
    <w:rsid w:val="00B47E47"/>
    <w:rsid w:val="00B51908"/>
    <w:rsid w:val="00B51D07"/>
    <w:rsid w:val="00B531BC"/>
    <w:rsid w:val="00B5748C"/>
    <w:rsid w:val="00B57C13"/>
    <w:rsid w:val="00B60FE6"/>
    <w:rsid w:val="00B61554"/>
    <w:rsid w:val="00B6303E"/>
    <w:rsid w:val="00B63527"/>
    <w:rsid w:val="00B6422B"/>
    <w:rsid w:val="00B65F92"/>
    <w:rsid w:val="00B72706"/>
    <w:rsid w:val="00B76690"/>
    <w:rsid w:val="00B8085B"/>
    <w:rsid w:val="00B80B1F"/>
    <w:rsid w:val="00B8495F"/>
    <w:rsid w:val="00B855E2"/>
    <w:rsid w:val="00B85D8C"/>
    <w:rsid w:val="00B8657A"/>
    <w:rsid w:val="00BA2B89"/>
    <w:rsid w:val="00BA4E59"/>
    <w:rsid w:val="00BA648C"/>
    <w:rsid w:val="00BB7189"/>
    <w:rsid w:val="00BC022E"/>
    <w:rsid w:val="00BC0A26"/>
    <w:rsid w:val="00BC3062"/>
    <w:rsid w:val="00BD5439"/>
    <w:rsid w:val="00BD61C4"/>
    <w:rsid w:val="00BE311F"/>
    <w:rsid w:val="00BE4C22"/>
    <w:rsid w:val="00BE5076"/>
    <w:rsid w:val="00BE6E1D"/>
    <w:rsid w:val="00BF2E40"/>
    <w:rsid w:val="00BF63DE"/>
    <w:rsid w:val="00BF7582"/>
    <w:rsid w:val="00C00043"/>
    <w:rsid w:val="00C01EB1"/>
    <w:rsid w:val="00C02570"/>
    <w:rsid w:val="00C062E8"/>
    <w:rsid w:val="00C06ED7"/>
    <w:rsid w:val="00C10AAA"/>
    <w:rsid w:val="00C1275B"/>
    <w:rsid w:val="00C129F2"/>
    <w:rsid w:val="00C13247"/>
    <w:rsid w:val="00C16804"/>
    <w:rsid w:val="00C2106C"/>
    <w:rsid w:val="00C24822"/>
    <w:rsid w:val="00C27F27"/>
    <w:rsid w:val="00C36C68"/>
    <w:rsid w:val="00C46412"/>
    <w:rsid w:val="00C5215A"/>
    <w:rsid w:val="00C5427D"/>
    <w:rsid w:val="00C55427"/>
    <w:rsid w:val="00C57994"/>
    <w:rsid w:val="00C64DE2"/>
    <w:rsid w:val="00C729B5"/>
    <w:rsid w:val="00C7477C"/>
    <w:rsid w:val="00C75FF8"/>
    <w:rsid w:val="00C84B75"/>
    <w:rsid w:val="00C86CD3"/>
    <w:rsid w:val="00C86F4D"/>
    <w:rsid w:val="00C92B24"/>
    <w:rsid w:val="00CA326B"/>
    <w:rsid w:val="00CB0236"/>
    <w:rsid w:val="00CB250B"/>
    <w:rsid w:val="00CB4068"/>
    <w:rsid w:val="00CC3177"/>
    <w:rsid w:val="00CC344F"/>
    <w:rsid w:val="00CC3800"/>
    <w:rsid w:val="00CC53CE"/>
    <w:rsid w:val="00CC607A"/>
    <w:rsid w:val="00CC77D5"/>
    <w:rsid w:val="00CD052E"/>
    <w:rsid w:val="00CE5ADD"/>
    <w:rsid w:val="00CF4C3E"/>
    <w:rsid w:val="00D04DAE"/>
    <w:rsid w:val="00D162E4"/>
    <w:rsid w:val="00D20E1C"/>
    <w:rsid w:val="00D244C5"/>
    <w:rsid w:val="00D2684B"/>
    <w:rsid w:val="00D279CC"/>
    <w:rsid w:val="00D31F41"/>
    <w:rsid w:val="00D34901"/>
    <w:rsid w:val="00D3561A"/>
    <w:rsid w:val="00D45078"/>
    <w:rsid w:val="00D608BF"/>
    <w:rsid w:val="00D67FAA"/>
    <w:rsid w:val="00D752CF"/>
    <w:rsid w:val="00D777CA"/>
    <w:rsid w:val="00D80F8C"/>
    <w:rsid w:val="00D824AA"/>
    <w:rsid w:val="00D82B2D"/>
    <w:rsid w:val="00D82C57"/>
    <w:rsid w:val="00D84784"/>
    <w:rsid w:val="00D858C1"/>
    <w:rsid w:val="00D870CB"/>
    <w:rsid w:val="00D8741E"/>
    <w:rsid w:val="00D919DA"/>
    <w:rsid w:val="00D92AC1"/>
    <w:rsid w:val="00DB18DD"/>
    <w:rsid w:val="00DB36AC"/>
    <w:rsid w:val="00DB55AE"/>
    <w:rsid w:val="00DB67FE"/>
    <w:rsid w:val="00DB6EAE"/>
    <w:rsid w:val="00DC4BC9"/>
    <w:rsid w:val="00DC7D9F"/>
    <w:rsid w:val="00DD5D82"/>
    <w:rsid w:val="00DE2C0D"/>
    <w:rsid w:val="00DE2DCB"/>
    <w:rsid w:val="00DE3D1A"/>
    <w:rsid w:val="00DE5A99"/>
    <w:rsid w:val="00DE72DE"/>
    <w:rsid w:val="00DF2660"/>
    <w:rsid w:val="00DF33A3"/>
    <w:rsid w:val="00E007EF"/>
    <w:rsid w:val="00E05A5E"/>
    <w:rsid w:val="00E07C32"/>
    <w:rsid w:val="00E23EB2"/>
    <w:rsid w:val="00E2571E"/>
    <w:rsid w:val="00E26B5E"/>
    <w:rsid w:val="00E41172"/>
    <w:rsid w:val="00E46D7B"/>
    <w:rsid w:val="00E50EAD"/>
    <w:rsid w:val="00E579ED"/>
    <w:rsid w:val="00E63664"/>
    <w:rsid w:val="00E6405C"/>
    <w:rsid w:val="00E6478A"/>
    <w:rsid w:val="00E64834"/>
    <w:rsid w:val="00E654BF"/>
    <w:rsid w:val="00E65B2D"/>
    <w:rsid w:val="00E77A41"/>
    <w:rsid w:val="00E808F8"/>
    <w:rsid w:val="00E82F4B"/>
    <w:rsid w:val="00E832C7"/>
    <w:rsid w:val="00E85321"/>
    <w:rsid w:val="00E903F8"/>
    <w:rsid w:val="00E938DC"/>
    <w:rsid w:val="00EA2223"/>
    <w:rsid w:val="00EA3BC9"/>
    <w:rsid w:val="00EB14DF"/>
    <w:rsid w:val="00EB2989"/>
    <w:rsid w:val="00EB7495"/>
    <w:rsid w:val="00EB7D5D"/>
    <w:rsid w:val="00EC2AD8"/>
    <w:rsid w:val="00EC4ACF"/>
    <w:rsid w:val="00EC5A8E"/>
    <w:rsid w:val="00ED1626"/>
    <w:rsid w:val="00ED2F0B"/>
    <w:rsid w:val="00EE2CA5"/>
    <w:rsid w:val="00EF027E"/>
    <w:rsid w:val="00EF4784"/>
    <w:rsid w:val="00EF4BD9"/>
    <w:rsid w:val="00EF4C1E"/>
    <w:rsid w:val="00EF5A8C"/>
    <w:rsid w:val="00EF7F63"/>
    <w:rsid w:val="00F0182B"/>
    <w:rsid w:val="00F20CEB"/>
    <w:rsid w:val="00F30903"/>
    <w:rsid w:val="00F32F1C"/>
    <w:rsid w:val="00F33FC8"/>
    <w:rsid w:val="00F350B3"/>
    <w:rsid w:val="00F3520F"/>
    <w:rsid w:val="00F372A5"/>
    <w:rsid w:val="00F437E5"/>
    <w:rsid w:val="00F4480F"/>
    <w:rsid w:val="00F44BA7"/>
    <w:rsid w:val="00F451FA"/>
    <w:rsid w:val="00F47FEE"/>
    <w:rsid w:val="00F51BFA"/>
    <w:rsid w:val="00F552FC"/>
    <w:rsid w:val="00F570A5"/>
    <w:rsid w:val="00F638B0"/>
    <w:rsid w:val="00F6567B"/>
    <w:rsid w:val="00F65714"/>
    <w:rsid w:val="00F67718"/>
    <w:rsid w:val="00F72586"/>
    <w:rsid w:val="00F73AF3"/>
    <w:rsid w:val="00F75024"/>
    <w:rsid w:val="00F771CA"/>
    <w:rsid w:val="00F80C2C"/>
    <w:rsid w:val="00F8169C"/>
    <w:rsid w:val="00F82523"/>
    <w:rsid w:val="00F87BC1"/>
    <w:rsid w:val="00F92B25"/>
    <w:rsid w:val="00F94E0E"/>
    <w:rsid w:val="00FA124D"/>
    <w:rsid w:val="00FA4F4B"/>
    <w:rsid w:val="00FB4FB6"/>
    <w:rsid w:val="00FC07BD"/>
    <w:rsid w:val="00FD04F3"/>
    <w:rsid w:val="00FD1D71"/>
    <w:rsid w:val="00FD541F"/>
    <w:rsid w:val="00FE09BB"/>
    <w:rsid w:val="00FE1916"/>
    <w:rsid w:val="00FE27B2"/>
    <w:rsid w:val="00FE487C"/>
    <w:rsid w:val="00FF3D38"/>
    <w:rsid w:val="00FF4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CE221B"/>
  <w15:docId w15:val="{29CFDE0A-F300-4D43-BCF8-562F7A53B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4715BA"/>
  </w:style>
  <w:style w:type="character" w:customStyle="1" w:styleId="aqj">
    <w:name w:val="aqj"/>
    <w:basedOn w:val="DefaultParagraphFont"/>
    <w:rsid w:val="004715BA"/>
  </w:style>
  <w:style w:type="table" w:styleId="TableGrid">
    <w:name w:val="Table Grid"/>
    <w:basedOn w:val="TableNormal"/>
    <w:uiPriority w:val="59"/>
    <w:rsid w:val="004715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15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3FC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3FC9"/>
  </w:style>
  <w:style w:type="character" w:styleId="PageNumber">
    <w:name w:val="page number"/>
    <w:basedOn w:val="DefaultParagraphFont"/>
    <w:uiPriority w:val="99"/>
    <w:semiHidden/>
    <w:unhideWhenUsed/>
    <w:rsid w:val="00693FC9"/>
  </w:style>
  <w:style w:type="paragraph" w:styleId="BalloonText">
    <w:name w:val="Balloon Text"/>
    <w:basedOn w:val="Normal"/>
    <w:link w:val="BalloonTextChar"/>
    <w:uiPriority w:val="99"/>
    <w:semiHidden/>
    <w:unhideWhenUsed/>
    <w:rsid w:val="00C7477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77C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E2C0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C0D"/>
  </w:style>
  <w:style w:type="paragraph" w:styleId="DocumentMap">
    <w:name w:val="Document Map"/>
    <w:basedOn w:val="Normal"/>
    <w:link w:val="DocumentMapChar"/>
    <w:uiPriority w:val="99"/>
    <w:semiHidden/>
    <w:unhideWhenUsed/>
    <w:rsid w:val="009948A6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948A6"/>
    <w:rPr>
      <w:rFonts w:ascii="Lucida Grande" w:hAnsi="Lucida Grande" w:cs="Lucida Grande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34DF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93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40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741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039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7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7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97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83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1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97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60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47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2287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6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52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24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950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470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99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0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9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8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0437454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5207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19500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F73E16-2E61-4AEE-BF25-04A822CF0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65</Words>
  <Characters>1727</Characters>
  <Application>Microsoft Office Word</Application>
  <DocSecurity>0</DocSecurity>
  <Lines>6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an University</Company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ne Garro</dc:creator>
  <cp:keywords/>
  <dc:description/>
  <cp:lastModifiedBy>Catherine Nicholson (Faculty)</cp:lastModifiedBy>
  <cp:revision>8</cp:revision>
  <cp:lastPrinted>2018-06-21T21:52:00Z</cp:lastPrinted>
  <dcterms:created xsi:type="dcterms:W3CDTF">2025-11-03T22:56:00Z</dcterms:created>
  <dcterms:modified xsi:type="dcterms:W3CDTF">2025-11-03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a3dd5c9758071bf5b3be20a9fab6fb62fb18e5d6f5165f3c5ca7cea40c6cae</vt:lpwstr>
  </property>
</Properties>
</file>